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
<Relationships xmlns="http://schemas.openxmlformats.org/package/2006/relationships">
  <Relationship Id="rId1" Type="http://schemas.openxmlformats.org/officeDocument/2006/relationships/officeDocument" Target="word/document.xml" />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C1607" w14:textId="77777777" w:rsidR="00C72CFA" w:rsidRPr="00812E03" w:rsidRDefault="00BB1068">
      <w:pPr>
        <w:jc w:val="center"/>
        <w:rPr>
          <w:rFonts w:ascii="メイリオ" w:eastAsia="メイリオ" w:hAnsi="メイリオ"/>
          <w:b/>
          <w:sz w:val="28"/>
          <w:szCs w:val="28"/>
        </w:rPr>
      </w:pPr>
      <w:r w:rsidRPr="00812E03">
        <w:rPr>
          <w:rFonts w:ascii="メイリオ" w:eastAsia="メイリオ" w:hAnsi="メイリオ" w:cs="Arial Unicode MS"/>
          <w:b/>
          <w:sz w:val="28"/>
          <w:szCs w:val="28"/>
        </w:rPr>
        <w:t>厚労省調査アンケート項目【医師】</w:t>
      </w:r>
    </w:p>
    <w:p w14:paraId="6D95D88A" w14:textId="77777777" w:rsidR="00C72CFA" w:rsidRPr="00812E03" w:rsidRDefault="00C72CFA">
      <w:pPr>
        <w:rPr>
          <w:rFonts w:ascii="メイリオ" w:eastAsia="メイリオ" w:hAnsi="メイリオ"/>
          <w:b/>
          <w:sz w:val="28"/>
          <w:szCs w:val="28"/>
        </w:rPr>
      </w:pPr>
    </w:p>
    <w:p w14:paraId="28A129B5" w14:textId="77777777" w:rsidR="00C72CFA" w:rsidRPr="00812E03" w:rsidRDefault="00C72CFA">
      <w:pPr>
        <w:rPr>
          <w:rFonts w:ascii="メイリオ" w:eastAsia="メイリオ" w:hAnsi="メイリオ"/>
          <w:b/>
          <w:sz w:val="28"/>
          <w:szCs w:val="28"/>
        </w:rPr>
      </w:pPr>
    </w:p>
    <w:p w14:paraId="49C9DD18" w14:textId="77777777" w:rsidR="00C72CFA" w:rsidRPr="00812E03" w:rsidRDefault="00BB1068">
      <w:pPr>
        <w:rPr>
          <w:rFonts w:ascii="メイリオ" w:eastAsia="メイリオ" w:hAnsi="メイリオ"/>
        </w:rPr>
      </w:pPr>
      <w:r w:rsidRPr="00812E03">
        <w:rPr>
          <w:rFonts w:ascii="メイリオ" w:eastAsia="メイリオ" w:hAnsi="メイリオ" w:cs="Arial Unicode MS"/>
        </w:rPr>
        <w:t>この度は厚生労働科学特別研究事業「新型コロナウイルス感染症の感染拡大を踏まえたオンライン診療の対応やその影響についての研究」のアンケートにご協力いただき、誠にありがとうございます。</w:t>
      </w:r>
    </w:p>
    <w:p w14:paraId="6033C17A" w14:textId="77777777" w:rsidR="00C72CFA" w:rsidRPr="00812E03" w:rsidRDefault="00C72CFA">
      <w:pPr>
        <w:rPr>
          <w:rFonts w:ascii="メイリオ" w:eastAsia="メイリオ" w:hAnsi="メイリオ"/>
        </w:rPr>
      </w:pPr>
    </w:p>
    <w:p w14:paraId="3C924468" w14:textId="77777777" w:rsidR="00C72CFA" w:rsidRPr="00812E03" w:rsidRDefault="00BB1068">
      <w:pPr>
        <w:rPr>
          <w:rFonts w:ascii="メイリオ" w:eastAsia="メイリオ" w:hAnsi="メイリオ" w:cs="Roboto"/>
          <w:highlight w:val="white"/>
        </w:rPr>
      </w:pPr>
      <w:r w:rsidRPr="00812E03">
        <w:rPr>
          <w:rFonts w:ascii="メイリオ" w:eastAsia="メイリオ" w:hAnsi="メイリオ" w:cs="Arial Unicode MS"/>
          <w:highlight w:val="white"/>
        </w:rPr>
        <w:t>この調査は、令和2年4月10日に厚労省から発出された事務連絡以降の、新型コロナウイルス感染症拡大防止に伴う特例措置下で、貴院が実施した電話・オンライン診療（情報通信機器を用いた診療）に関して行うものです。回答は、今後のオンライン診療の制度のあり方に関する議論に活用されます。調査結果は集計した形でまとめられて報告されますので、回答いただいた方の個人を特定される形で第三者に知られることはありません。本研究の結果は、国への報告書や論文発表などでの公表を予定していますが、個人が特定される形で情報を公開することは決してありません。何卒ご協力のほどお願いします。全て選択式となっていますので、該当するものにチェックをして、回答を進めてください。所要時間はおよそ15分です。</w:t>
      </w:r>
    </w:p>
    <w:p w14:paraId="52571083" w14:textId="77777777" w:rsidR="00C72CFA" w:rsidRPr="00812E03" w:rsidRDefault="00C72CFA">
      <w:pPr>
        <w:rPr>
          <w:rFonts w:ascii="メイリオ" w:eastAsia="メイリオ" w:hAnsi="メイリオ" w:cs="Roboto"/>
          <w:highlight w:val="white"/>
        </w:rPr>
      </w:pPr>
    </w:p>
    <w:p w14:paraId="71215D69" w14:textId="77777777" w:rsidR="00C72CFA" w:rsidRPr="00812E03" w:rsidRDefault="00BB1068">
      <w:pPr>
        <w:rPr>
          <w:rFonts w:ascii="メイリオ" w:eastAsia="メイリオ" w:hAnsi="メイリオ"/>
          <w:highlight w:val="white"/>
        </w:rPr>
      </w:pPr>
      <w:r w:rsidRPr="00812E03">
        <w:rPr>
          <w:rFonts w:ascii="メイリオ" w:eastAsia="メイリオ" w:hAnsi="メイリオ" w:cs="Arial Unicode MS"/>
          <w:highlight w:val="white"/>
        </w:rPr>
        <w:t>なお、アンケートにお答えいただいたことにより、本研究に参加することに同意されたとみなします。ご質問がある場合</w:t>
      </w:r>
      <w:r w:rsidRPr="00812E03">
        <w:rPr>
          <w:rFonts w:ascii="メイリオ" w:eastAsia="メイリオ" w:hAnsi="メイリオ" w:cs="Arial Unicode MS"/>
        </w:rPr>
        <w:t>は</w:t>
      </w:r>
      <w:r w:rsidRPr="00812E03">
        <w:rPr>
          <w:rFonts w:ascii="メイリオ" w:eastAsia="メイリオ" w:hAnsi="メイリオ"/>
        </w:rPr>
        <w:t>info.korokaken@you-homeclinic.or.jp</w:t>
      </w:r>
      <w:r w:rsidRPr="00812E03">
        <w:rPr>
          <w:rFonts w:ascii="メイリオ" w:eastAsia="メイリオ" w:hAnsi="メイリオ" w:cs="Arial Unicode MS"/>
          <w:highlight w:val="white"/>
        </w:rPr>
        <w:t>までメールをお送りください。</w:t>
      </w:r>
    </w:p>
    <w:p w14:paraId="28096D99" w14:textId="77777777" w:rsidR="00C72CFA" w:rsidRPr="00812E03" w:rsidRDefault="00C72CFA">
      <w:pPr>
        <w:rPr>
          <w:rFonts w:ascii="メイリオ" w:eastAsia="メイリオ" w:hAnsi="メイリオ"/>
        </w:rPr>
      </w:pPr>
    </w:p>
    <w:p w14:paraId="0CBE4227" w14:textId="77777777" w:rsidR="00C72CFA" w:rsidRPr="00812E03" w:rsidRDefault="00BB1068">
      <w:pPr>
        <w:rPr>
          <w:rFonts w:ascii="メイリオ" w:eastAsia="メイリオ" w:hAnsi="メイリオ"/>
          <w:sz w:val="24"/>
          <w:szCs w:val="24"/>
        </w:rPr>
      </w:pPr>
      <w:r w:rsidRPr="00812E03">
        <w:rPr>
          <w:rFonts w:ascii="メイリオ" w:eastAsia="メイリオ" w:hAnsi="メイリオ" w:cs="Arial Unicode MS"/>
          <w:sz w:val="24"/>
          <w:szCs w:val="24"/>
        </w:rPr>
        <w:t>【はじめに、先生についてお伺いします】</w:t>
      </w:r>
    </w:p>
    <w:tbl>
      <w:tblPr>
        <w:tblStyle w:val="a5"/>
        <w:tblW w:w="982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645"/>
        <w:gridCol w:w="2055"/>
        <w:gridCol w:w="660"/>
        <w:gridCol w:w="2040"/>
        <w:gridCol w:w="660"/>
        <w:gridCol w:w="2040"/>
      </w:tblGrid>
      <w:tr w:rsidR="00812E03" w:rsidRPr="00812E03" w14:paraId="076B4499" w14:textId="77777777">
        <w:trPr>
          <w:trHeight w:val="420"/>
        </w:trPr>
        <w:tc>
          <w:tcPr>
            <w:tcW w:w="1725" w:type="dxa"/>
            <w:shd w:val="clear" w:color="auto" w:fill="auto"/>
            <w:tcMar>
              <w:top w:w="100" w:type="dxa"/>
              <w:left w:w="100" w:type="dxa"/>
              <w:bottom w:w="100" w:type="dxa"/>
              <w:right w:w="100" w:type="dxa"/>
            </w:tcMar>
          </w:tcPr>
          <w:p w14:paraId="79FC9527"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主な勤務施設</w:t>
            </w:r>
          </w:p>
        </w:tc>
        <w:tc>
          <w:tcPr>
            <w:tcW w:w="645" w:type="dxa"/>
            <w:shd w:val="clear" w:color="auto" w:fill="auto"/>
            <w:tcMar>
              <w:top w:w="100" w:type="dxa"/>
              <w:left w:w="100" w:type="dxa"/>
              <w:bottom w:w="100" w:type="dxa"/>
              <w:right w:w="100" w:type="dxa"/>
            </w:tcMar>
          </w:tcPr>
          <w:p w14:paraId="69F2E1D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sz w:val="24"/>
                <w:szCs w:val="24"/>
              </w:rPr>
            </w:pPr>
            <w:r w:rsidRPr="00812E03">
              <w:rPr>
                <w:rFonts w:ascii="メイリオ" w:eastAsia="メイリオ" w:hAnsi="メイリオ"/>
                <w:sz w:val="24"/>
                <w:szCs w:val="24"/>
              </w:rPr>
              <w:t>1</w:t>
            </w:r>
          </w:p>
          <w:p w14:paraId="25CEEBDE"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sz w:val="24"/>
                <w:szCs w:val="24"/>
              </w:rPr>
            </w:pPr>
            <w:r w:rsidRPr="00812E03">
              <w:rPr>
                <w:rFonts w:ascii="メイリオ" w:eastAsia="メイリオ" w:hAnsi="メイリオ"/>
                <w:sz w:val="24"/>
                <w:szCs w:val="24"/>
              </w:rPr>
              <w:t>2</w:t>
            </w:r>
          </w:p>
        </w:tc>
        <w:tc>
          <w:tcPr>
            <w:tcW w:w="7455" w:type="dxa"/>
            <w:gridSpan w:val="5"/>
            <w:shd w:val="clear" w:color="auto" w:fill="auto"/>
            <w:tcMar>
              <w:top w:w="100" w:type="dxa"/>
              <w:left w:w="100" w:type="dxa"/>
              <w:bottom w:w="100" w:type="dxa"/>
              <w:right w:w="100" w:type="dxa"/>
            </w:tcMar>
          </w:tcPr>
          <w:p w14:paraId="0E3B79AB"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sz w:val="24"/>
                <w:szCs w:val="24"/>
              </w:rPr>
            </w:pPr>
            <w:r w:rsidRPr="00812E03">
              <w:rPr>
                <w:rFonts w:ascii="メイリオ" w:eastAsia="メイリオ" w:hAnsi="メイリオ" w:cs="Arial Unicode MS"/>
                <w:sz w:val="24"/>
                <w:szCs w:val="24"/>
              </w:rPr>
              <w:t>病院</w:t>
            </w:r>
          </w:p>
          <w:p w14:paraId="1AB75CAE"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sz w:val="24"/>
                <w:szCs w:val="24"/>
              </w:rPr>
            </w:pPr>
            <w:r w:rsidRPr="00812E03">
              <w:rPr>
                <w:rFonts w:ascii="メイリオ" w:eastAsia="メイリオ" w:hAnsi="メイリオ" w:cs="Arial Unicode MS"/>
                <w:sz w:val="24"/>
                <w:szCs w:val="24"/>
              </w:rPr>
              <w:t>診療所</w:t>
            </w:r>
          </w:p>
        </w:tc>
      </w:tr>
      <w:tr w:rsidR="00812E03" w:rsidRPr="00812E03" w14:paraId="682C8217" w14:textId="77777777">
        <w:trPr>
          <w:trHeight w:val="420"/>
        </w:trPr>
        <w:tc>
          <w:tcPr>
            <w:tcW w:w="1725" w:type="dxa"/>
            <w:shd w:val="clear" w:color="auto" w:fill="auto"/>
            <w:tcMar>
              <w:top w:w="100" w:type="dxa"/>
              <w:left w:w="100" w:type="dxa"/>
              <w:bottom w:w="100" w:type="dxa"/>
              <w:right w:w="100" w:type="dxa"/>
            </w:tcMar>
          </w:tcPr>
          <w:p w14:paraId="39335CB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年齢</w:t>
            </w:r>
          </w:p>
        </w:tc>
        <w:tc>
          <w:tcPr>
            <w:tcW w:w="645" w:type="dxa"/>
            <w:shd w:val="clear" w:color="auto" w:fill="auto"/>
            <w:tcMar>
              <w:top w:w="100" w:type="dxa"/>
              <w:left w:w="100" w:type="dxa"/>
              <w:bottom w:w="100" w:type="dxa"/>
              <w:right w:w="100" w:type="dxa"/>
            </w:tcMar>
          </w:tcPr>
          <w:p w14:paraId="027824E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w:t>
            </w:r>
          </w:p>
          <w:p w14:paraId="562D997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w:t>
            </w:r>
          </w:p>
          <w:p w14:paraId="2E66919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lastRenderedPageBreak/>
              <w:t>3</w:t>
            </w:r>
          </w:p>
          <w:p w14:paraId="2FEBAF96"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w:t>
            </w:r>
          </w:p>
          <w:p w14:paraId="7FBBD8A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5</w:t>
            </w:r>
          </w:p>
          <w:p w14:paraId="647312E6"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6</w:t>
            </w:r>
          </w:p>
          <w:p w14:paraId="2DA8DD3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7</w:t>
            </w:r>
          </w:p>
        </w:tc>
        <w:tc>
          <w:tcPr>
            <w:tcW w:w="7455" w:type="dxa"/>
            <w:gridSpan w:val="5"/>
            <w:shd w:val="clear" w:color="auto" w:fill="auto"/>
            <w:tcMar>
              <w:top w:w="100" w:type="dxa"/>
              <w:left w:w="100" w:type="dxa"/>
              <w:bottom w:w="100" w:type="dxa"/>
              <w:right w:w="100" w:type="dxa"/>
            </w:tcMar>
          </w:tcPr>
          <w:p w14:paraId="423A8042"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lastRenderedPageBreak/>
              <w:t>29歳未満</w:t>
            </w:r>
          </w:p>
          <w:p w14:paraId="59574D8D"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30代</w:t>
            </w:r>
          </w:p>
          <w:p w14:paraId="0546F171"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lastRenderedPageBreak/>
              <w:t>40代</w:t>
            </w:r>
          </w:p>
          <w:p w14:paraId="0DA9400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50代</w:t>
            </w:r>
          </w:p>
          <w:p w14:paraId="3109834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60代</w:t>
            </w:r>
          </w:p>
          <w:p w14:paraId="54FD88D1"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70代</w:t>
            </w:r>
          </w:p>
          <w:p w14:paraId="1D768DD9"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80代以上</w:t>
            </w:r>
          </w:p>
        </w:tc>
      </w:tr>
      <w:tr w:rsidR="00812E03" w:rsidRPr="00812E03" w14:paraId="1CE306AC" w14:textId="77777777">
        <w:tc>
          <w:tcPr>
            <w:tcW w:w="1725" w:type="dxa"/>
            <w:shd w:val="clear" w:color="auto" w:fill="auto"/>
            <w:tcMar>
              <w:top w:w="100" w:type="dxa"/>
              <w:left w:w="100" w:type="dxa"/>
              <w:bottom w:w="100" w:type="dxa"/>
              <w:right w:w="100" w:type="dxa"/>
            </w:tcMar>
          </w:tcPr>
          <w:p w14:paraId="0E879868"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lastRenderedPageBreak/>
              <w:t>勤務施設の所在地</w:t>
            </w:r>
          </w:p>
        </w:tc>
        <w:tc>
          <w:tcPr>
            <w:tcW w:w="645" w:type="dxa"/>
            <w:shd w:val="clear" w:color="auto" w:fill="auto"/>
            <w:tcMar>
              <w:top w:w="100" w:type="dxa"/>
              <w:left w:w="100" w:type="dxa"/>
              <w:bottom w:w="100" w:type="dxa"/>
              <w:right w:w="100" w:type="dxa"/>
            </w:tcMar>
          </w:tcPr>
          <w:p w14:paraId="02EE7E6A"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w:t>
            </w:r>
          </w:p>
          <w:p w14:paraId="12745791"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w:t>
            </w:r>
          </w:p>
          <w:p w14:paraId="14500BDB"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w:t>
            </w:r>
          </w:p>
          <w:p w14:paraId="5DE38130"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w:t>
            </w:r>
          </w:p>
          <w:p w14:paraId="7BDFE3DA"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5</w:t>
            </w:r>
          </w:p>
          <w:p w14:paraId="57352518"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6</w:t>
            </w:r>
          </w:p>
          <w:p w14:paraId="2CDCF026"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7</w:t>
            </w:r>
          </w:p>
          <w:p w14:paraId="32F5A0E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8</w:t>
            </w:r>
          </w:p>
          <w:p w14:paraId="142A48C9"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9</w:t>
            </w:r>
          </w:p>
          <w:p w14:paraId="3537077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0</w:t>
            </w:r>
          </w:p>
          <w:p w14:paraId="1B25F570"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1</w:t>
            </w:r>
          </w:p>
          <w:p w14:paraId="1A458CAD"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2</w:t>
            </w:r>
          </w:p>
          <w:p w14:paraId="79328B28"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3</w:t>
            </w:r>
          </w:p>
          <w:p w14:paraId="23117438"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4</w:t>
            </w:r>
          </w:p>
          <w:p w14:paraId="6FA4576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5</w:t>
            </w:r>
          </w:p>
          <w:p w14:paraId="0EB9895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6</w:t>
            </w:r>
          </w:p>
        </w:tc>
        <w:tc>
          <w:tcPr>
            <w:tcW w:w="2055" w:type="dxa"/>
            <w:shd w:val="clear" w:color="auto" w:fill="auto"/>
            <w:tcMar>
              <w:top w:w="100" w:type="dxa"/>
              <w:left w:w="100" w:type="dxa"/>
              <w:bottom w:w="100" w:type="dxa"/>
              <w:right w:w="100" w:type="dxa"/>
            </w:tcMar>
          </w:tcPr>
          <w:p w14:paraId="7ED7C6AB"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北海道</w:t>
            </w:r>
          </w:p>
          <w:p w14:paraId="36ED8110"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青森</w:t>
            </w:r>
          </w:p>
          <w:p w14:paraId="507D0EDD"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岩手</w:t>
            </w:r>
          </w:p>
          <w:p w14:paraId="68B01C22"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宮城</w:t>
            </w:r>
          </w:p>
          <w:p w14:paraId="47343B1D"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秋田</w:t>
            </w:r>
          </w:p>
          <w:p w14:paraId="39CC9D8E"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山形</w:t>
            </w:r>
          </w:p>
          <w:p w14:paraId="79C5182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福島</w:t>
            </w:r>
          </w:p>
          <w:p w14:paraId="193C08D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茨城</w:t>
            </w:r>
          </w:p>
          <w:p w14:paraId="2F2B6849"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栃木</w:t>
            </w:r>
          </w:p>
          <w:p w14:paraId="2F4C85FF"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群馬</w:t>
            </w:r>
          </w:p>
          <w:p w14:paraId="25BD5A6F"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埼玉</w:t>
            </w:r>
          </w:p>
          <w:p w14:paraId="6C432325"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千葉</w:t>
            </w:r>
          </w:p>
          <w:p w14:paraId="66A845F0"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東京</w:t>
            </w:r>
          </w:p>
          <w:p w14:paraId="608FFFFF"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神奈川</w:t>
            </w:r>
          </w:p>
          <w:p w14:paraId="0F5CC47D"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新潟</w:t>
            </w:r>
          </w:p>
          <w:p w14:paraId="74EAA3A2"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富山</w:t>
            </w:r>
          </w:p>
        </w:tc>
        <w:tc>
          <w:tcPr>
            <w:tcW w:w="660" w:type="dxa"/>
            <w:shd w:val="clear" w:color="auto" w:fill="auto"/>
            <w:tcMar>
              <w:top w:w="100" w:type="dxa"/>
              <w:left w:w="100" w:type="dxa"/>
              <w:bottom w:w="100" w:type="dxa"/>
              <w:right w:w="100" w:type="dxa"/>
            </w:tcMar>
          </w:tcPr>
          <w:p w14:paraId="68946ED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7</w:t>
            </w:r>
          </w:p>
          <w:p w14:paraId="216D2B03"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8</w:t>
            </w:r>
          </w:p>
          <w:p w14:paraId="7417E40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9</w:t>
            </w:r>
          </w:p>
          <w:p w14:paraId="539508B6"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0</w:t>
            </w:r>
          </w:p>
          <w:p w14:paraId="177C124D"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1</w:t>
            </w:r>
          </w:p>
          <w:p w14:paraId="0DD6C1D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2</w:t>
            </w:r>
          </w:p>
          <w:p w14:paraId="02D6C22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3</w:t>
            </w:r>
          </w:p>
          <w:p w14:paraId="03E3075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4</w:t>
            </w:r>
          </w:p>
          <w:p w14:paraId="379E79A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5</w:t>
            </w:r>
          </w:p>
          <w:p w14:paraId="55AD66E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6</w:t>
            </w:r>
          </w:p>
          <w:p w14:paraId="785190C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7</w:t>
            </w:r>
          </w:p>
          <w:p w14:paraId="6C2BC223"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8</w:t>
            </w:r>
          </w:p>
          <w:p w14:paraId="65C39A3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9</w:t>
            </w:r>
          </w:p>
          <w:p w14:paraId="1BFF562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0</w:t>
            </w:r>
          </w:p>
          <w:p w14:paraId="2D988516"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1</w:t>
            </w:r>
          </w:p>
          <w:p w14:paraId="4F3666F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2</w:t>
            </w:r>
          </w:p>
        </w:tc>
        <w:tc>
          <w:tcPr>
            <w:tcW w:w="2040" w:type="dxa"/>
            <w:shd w:val="clear" w:color="auto" w:fill="auto"/>
            <w:tcMar>
              <w:top w:w="100" w:type="dxa"/>
              <w:left w:w="100" w:type="dxa"/>
              <w:bottom w:w="100" w:type="dxa"/>
              <w:right w:w="100" w:type="dxa"/>
            </w:tcMar>
          </w:tcPr>
          <w:p w14:paraId="75183677"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石川</w:t>
            </w:r>
          </w:p>
          <w:p w14:paraId="3CEE6A4B"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福井</w:t>
            </w:r>
          </w:p>
          <w:p w14:paraId="21708ADA"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山梨</w:t>
            </w:r>
          </w:p>
          <w:p w14:paraId="758B8B3C"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長野</w:t>
            </w:r>
          </w:p>
          <w:p w14:paraId="056965ED"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岐阜</w:t>
            </w:r>
          </w:p>
          <w:p w14:paraId="3777E29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静岡</w:t>
            </w:r>
          </w:p>
          <w:p w14:paraId="0D3C2B6C"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愛知</w:t>
            </w:r>
          </w:p>
          <w:p w14:paraId="585A980A"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三重</w:t>
            </w:r>
          </w:p>
          <w:p w14:paraId="26878E40"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滋賀</w:t>
            </w:r>
          </w:p>
          <w:p w14:paraId="39690631"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京都</w:t>
            </w:r>
          </w:p>
          <w:p w14:paraId="0D1F5095"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大阪</w:t>
            </w:r>
          </w:p>
          <w:p w14:paraId="05632240"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兵庫</w:t>
            </w:r>
          </w:p>
          <w:p w14:paraId="4725949E"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奈良</w:t>
            </w:r>
          </w:p>
          <w:p w14:paraId="07C3410D"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和歌山</w:t>
            </w:r>
          </w:p>
          <w:p w14:paraId="68A3466B"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鳥取</w:t>
            </w:r>
          </w:p>
          <w:p w14:paraId="5AD167A3"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島根</w:t>
            </w:r>
          </w:p>
        </w:tc>
        <w:tc>
          <w:tcPr>
            <w:tcW w:w="660" w:type="dxa"/>
            <w:shd w:val="clear" w:color="auto" w:fill="auto"/>
            <w:tcMar>
              <w:top w:w="100" w:type="dxa"/>
              <w:left w:w="100" w:type="dxa"/>
              <w:bottom w:w="100" w:type="dxa"/>
              <w:right w:w="100" w:type="dxa"/>
            </w:tcMar>
          </w:tcPr>
          <w:p w14:paraId="2E81C03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3</w:t>
            </w:r>
          </w:p>
          <w:p w14:paraId="42B7DC51"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4</w:t>
            </w:r>
          </w:p>
          <w:p w14:paraId="228BDD3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5</w:t>
            </w:r>
          </w:p>
          <w:p w14:paraId="6AB1DC3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6</w:t>
            </w:r>
          </w:p>
          <w:p w14:paraId="44594EDE"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7</w:t>
            </w:r>
          </w:p>
          <w:p w14:paraId="31337949"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8</w:t>
            </w:r>
          </w:p>
          <w:p w14:paraId="1EC0A8C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9</w:t>
            </w:r>
          </w:p>
          <w:p w14:paraId="6018C50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0</w:t>
            </w:r>
          </w:p>
          <w:p w14:paraId="314B370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1</w:t>
            </w:r>
          </w:p>
          <w:p w14:paraId="2D8A8B5E"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2</w:t>
            </w:r>
          </w:p>
          <w:p w14:paraId="371152BE"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3</w:t>
            </w:r>
          </w:p>
          <w:p w14:paraId="2EA0025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4</w:t>
            </w:r>
          </w:p>
          <w:p w14:paraId="4B8689BD"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5</w:t>
            </w:r>
          </w:p>
          <w:p w14:paraId="035EF21A"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6</w:t>
            </w:r>
          </w:p>
          <w:p w14:paraId="6C7A8C23"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7</w:t>
            </w:r>
          </w:p>
        </w:tc>
        <w:tc>
          <w:tcPr>
            <w:tcW w:w="2040" w:type="dxa"/>
            <w:shd w:val="clear" w:color="auto" w:fill="auto"/>
            <w:tcMar>
              <w:top w:w="100" w:type="dxa"/>
              <w:left w:w="100" w:type="dxa"/>
              <w:bottom w:w="100" w:type="dxa"/>
              <w:right w:w="100" w:type="dxa"/>
            </w:tcMar>
          </w:tcPr>
          <w:p w14:paraId="345EF980"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岡山</w:t>
            </w:r>
          </w:p>
          <w:p w14:paraId="3A9674CC"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広島</w:t>
            </w:r>
          </w:p>
          <w:p w14:paraId="390B9305"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山口</w:t>
            </w:r>
          </w:p>
          <w:p w14:paraId="0C1409A6"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徳島</w:t>
            </w:r>
          </w:p>
          <w:p w14:paraId="77C2EF2E"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香川</w:t>
            </w:r>
          </w:p>
          <w:p w14:paraId="0C5EBBAA"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愛媛</w:t>
            </w:r>
          </w:p>
          <w:p w14:paraId="2952174A"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高知</w:t>
            </w:r>
          </w:p>
          <w:p w14:paraId="4D544401"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福岡</w:t>
            </w:r>
          </w:p>
          <w:p w14:paraId="34C1B733"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佐賀</w:t>
            </w:r>
          </w:p>
          <w:p w14:paraId="069DFB65"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長崎</w:t>
            </w:r>
          </w:p>
          <w:p w14:paraId="75C1F953"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熊本</w:t>
            </w:r>
          </w:p>
          <w:p w14:paraId="2D86E8BA"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大分</w:t>
            </w:r>
          </w:p>
          <w:p w14:paraId="2B9AFFEA"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宮崎</w:t>
            </w:r>
          </w:p>
          <w:p w14:paraId="74586D66"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鹿児島</w:t>
            </w:r>
          </w:p>
          <w:p w14:paraId="7F69E780"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沖縄</w:t>
            </w:r>
          </w:p>
        </w:tc>
      </w:tr>
      <w:tr w:rsidR="00812E03" w:rsidRPr="00812E03" w14:paraId="7433260D" w14:textId="77777777">
        <w:trPr>
          <w:trHeight w:val="420"/>
        </w:trPr>
        <w:tc>
          <w:tcPr>
            <w:tcW w:w="1725" w:type="dxa"/>
            <w:shd w:val="clear" w:color="auto" w:fill="auto"/>
            <w:tcMar>
              <w:top w:w="100" w:type="dxa"/>
              <w:left w:w="100" w:type="dxa"/>
              <w:bottom w:w="100" w:type="dxa"/>
              <w:right w:w="100" w:type="dxa"/>
            </w:tcMar>
          </w:tcPr>
          <w:p w14:paraId="4C83C0FC"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今回用いた主な方法</w:t>
            </w:r>
          </w:p>
        </w:tc>
        <w:tc>
          <w:tcPr>
            <w:tcW w:w="645" w:type="dxa"/>
            <w:shd w:val="clear" w:color="auto" w:fill="auto"/>
            <w:tcMar>
              <w:top w:w="100" w:type="dxa"/>
              <w:left w:w="100" w:type="dxa"/>
              <w:bottom w:w="100" w:type="dxa"/>
              <w:right w:w="100" w:type="dxa"/>
            </w:tcMar>
          </w:tcPr>
          <w:p w14:paraId="758F6ED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w:t>
            </w:r>
          </w:p>
          <w:p w14:paraId="1A9C328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w:t>
            </w:r>
          </w:p>
          <w:p w14:paraId="754A5733"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w:t>
            </w:r>
          </w:p>
        </w:tc>
        <w:tc>
          <w:tcPr>
            <w:tcW w:w="7455" w:type="dxa"/>
            <w:gridSpan w:val="5"/>
            <w:shd w:val="clear" w:color="auto" w:fill="auto"/>
            <w:tcMar>
              <w:top w:w="100" w:type="dxa"/>
              <w:left w:w="100" w:type="dxa"/>
              <w:bottom w:w="100" w:type="dxa"/>
              <w:right w:w="100" w:type="dxa"/>
            </w:tcMar>
          </w:tcPr>
          <w:p w14:paraId="400045A6"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u w:val="single"/>
              </w:rPr>
              <w:t>電話（映像なし、以下同）</w:t>
            </w:r>
            <w:r w:rsidRPr="00812E03">
              <w:rPr>
                <w:rFonts w:ascii="メイリオ" w:eastAsia="メイリオ" w:hAnsi="メイリオ" w:cs="Arial Unicode MS"/>
              </w:rPr>
              <w:t>のみ</w:t>
            </w:r>
          </w:p>
          <w:p w14:paraId="657CD089"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u w:val="single"/>
              </w:rPr>
              <w:t>オンライン（映像ありの情報通信機器を用いた診療、以下同</w:t>
            </w:r>
            <w:r w:rsidRPr="00812E03">
              <w:rPr>
                <w:rFonts w:ascii="メイリオ" w:eastAsia="メイリオ" w:hAnsi="メイリオ" w:cs="Arial Unicode MS"/>
              </w:rPr>
              <w:t>）のみ</w:t>
            </w:r>
          </w:p>
          <w:p w14:paraId="005912CE"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電話とオンラインの併用</w:t>
            </w:r>
          </w:p>
        </w:tc>
      </w:tr>
      <w:tr w:rsidR="00812E03" w:rsidRPr="00812E03" w14:paraId="58C08FE5" w14:textId="77777777">
        <w:tc>
          <w:tcPr>
            <w:tcW w:w="1725" w:type="dxa"/>
            <w:shd w:val="clear" w:color="auto" w:fill="auto"/>
            <w:tcMar>
              <w:top w:w="100" w:type="dxa"/>
              <w:left w:w="100" w:type="dxa"/>
              <w:bottom w:w="100" w:type="dxa"/>
              <w:right w:w="100" w:type="dxa"/>
            </w:tcMar>
          </w:tcPr>
          <w:p w14:paraId="6947A9EC"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電話での診療を実施した主な症状・疾患（複数回答可）</w:t>
            </w:r>
          </w:p>
          <w:p w14:paraId="7D4EABDB" w14:textId="77777777" w:rsidR="00C72CFA" w:rsidRPr="00812E03" w:rsidRDefault="00C72CFA">
            <w:pPr>
              <w:widowControl w:val="0"/>
              <w:spacing w:line="240" w:lineRule="auto"/>
              <w:rPr>
                <w:rFonts w:ascii="メイリオ" w:eastAsia="メイリオ" w:hAnsi="メイリオ"/>
              </w:rPr>
            </w:pPr>
          </w:p>
          <w:p w14:paraId="4E23EAB1" w14:textId="77777777" w:rsidR="00C72CFA" w:rsidRPr="00812E03" w:rsidRDefault="00C72CFA">
            <w:pPr>
              <w:widowControl w:val="0"/>
              <w:spacing w:line="240" w:lineRule="auto"/>
              <w:rPr>
                <w:rFonts w:ascii="メイリオ" w:eastAsia="メイリオ" w:hAnsi="メイリオ"/>
              </w:rPr>
            </w:pPr>
          </w:p>
          <w:p w14:paraId="52EF6523" w14:textId="77777777" w:rsidR="00C72CFA" w:rsidRPr="00812E03" w:rsidRDefault="00C72CFA">
            <w:pPr>
              <w:widowControl w:val="0"/>
              <w:spacing w:line="240" w:lineRule="auto"/>
              <w:rPr>
                <w:rFonts w:ascii="メイリオ" w:eastAsia="メイリオ" w:hAnsi="メイリオ"/>
              </w:rPr>
            </w:pPr>
          </w:p>
          <w:p w14:paraId="4507CB94" w14:textId="77777777" w:rsidR="00C72CFA" w:rsidRPr="00812E03" w:rsidRDefault="00C72CFA">
            <w:pPr>
              <w:widowControl w:val="0"/>
              <w:spacing w:line="240" w:lineRule="auto"/>
              <w:rPr>
                <w:rFonts w:ascii="メイリオ" w:eastAsia="メイリオ" w:hAnsi="メイリオ"/>
              </w:rPr>
            </w:pPr>
          </w:p>
          <w:p w14:paraId="5719BAC4" w14:textId="77777777" w:rsidR="00C72CFA" w:rsidRPr="00812E03" w:rsidRDefault="00C72CFA">
            <w:pPr>
              <w:widowControl w:val="0"/>
              <w:spacing w:line="240" w:lineRule="auto"/>
              <w:rPr>
                <w:rFonts w:ascii="メイリオ" w:eastAsia="メイリオ" w:hAnsi="メイリオ"/>
              </w:rPr>
            </w:pPr>
          </w:p>
          <w:p w14:paraId="111ECE6B" w14:textId="77777777" w:rsidR="00C72CFA" w:rsidRPr="00812E03" w:rsidRDefault="00C72CFA">
            <w:pPr>
              <w:widowControl w:val="0"/>
              <w:spacing w:line="240" w:lineRule="auto"/>
              <w:rPr>
                <w:rFonts w:ascii="メイリオ" w:eastAsia="メイリオ" w:hAnsi="メイリオ"/>
              </w:rPr>
            </w:pPr>
          </w:p>
        </w:tc>
        <w:tc>
          <w:tcPr>
            <w:tcW w:w="645" w:type="dxa"/>
            <w:shd w:val="clear" w:color="auto" w:fill="auto"/>
            <w:tcMar>
              <w:top w:w="100" w:type="dxa"/>
              <w:left w:w="100" w:type="dxa"/>
              <w:bottom w:w="100" w:type="dxa"/>
              <w:right w:w="100" w:type="dxa"/>
            </w:tcMar>
          </w:tcPr>
          <w:p w14:paraId="65E190D9"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lastRenderedPageBreak/>
              <w:t>1</w:t>
            </w:r>
          </w:p>
          <w:p w14:paraId="197EB498"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2</w:t>
            </w:r>
          </w:p>
          <w:p w14:paraId="2CE2E3F1"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3</w:t>
            </w:r>
          </w:p>
          <w:p w14:paraId="174F5B49"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4</w:t>
            </w:r>
          </w:p>
          <w:p w14:paraId="5A6DC4FA"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5</w:t>
            </w:r>
          </w:p>
          <w:p w14:paraId="402A9345"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6</w:t>
            </w:r>
          </w:p>
          <w:p w14:paraId="3C609FD9"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lastRenderedPageBreak/>
              <w:t>7</w:t>
            </w:r>
          </w:p>
          <w:p w14:paraId="61E1233E"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8</w:t>
            </w:r>
          </w:p>
          <w:p w14:paraId="1511F271"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9</w:t>
            </w:r>
          </w:p>
          <w:p w14:paraId="6C8EA89F"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10</w:t>
            </w:r>
          </w:p>
        </w:tc>
        <w:tc>
          <w:tcPr>
            <w:tcW w:w="2055" w:type="dxa"/>
            <w:shd w:val="clear" w:color="auto" w:fill="auto"/>
            <w:tcMar>
              <w:top w:w="100" w:type="dxa"/>
              <w:left w:w="100" w:type="dxa"/>
              <w:bottom w:w="100" w:type="dxa"/>
              <w:right w:w="100" w:type="dxa"/>
            </w:tcMar>
          </w:tcPr>
          <w:p w14:paraId="37E7D838"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lastRenderedPageBreak/>
              <w:t>COVID-19疑い</w:t>
            </w:r>
          </w:p>
          <w:p w14:paraId="545EAAF1"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呼吸器疾患</w:t>
            </w:r>
          </w:p>
          <w:p w14:paraId="4ED0CE25"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神経・筋疾患</w:t>
            </w:r>
          </w:p>
          <w:p w14:paraId="3B813F2D"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精神疾患</w:t>
            </w:r>
          </w:p>
          <w:p w14:paraId="6861841A"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皮膚科疾患</w:t>
            </w:r>
          </w:p>
          <w:p w14:paraId="0015C2B9"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アレルギー性鼻炎</w:t>
            </w:r>
          </w:p>
          <w:p w14:paraId="5DDBEE8C" w14:textId="77777777" w:rsidR="00C72CFA" w:rsidRPr="00812E03" w:rsidRDefault="00BB1068">
            <w:pPr>
              <w:widowControl w:val="0"/>
              <w:spacing w:line="240" w:lineRule="auto"/>
              <w:rPr>
                <w:rFonts w:ascii="メイリオ" w:eastAsia="メイリオ" w:hAnsi="メイリオ"/>
                <w:sz w:val="18"/>
                <w:szCs w:val="18"/>
              </w:rPr>
            </w:pPr>
            <w:r w:rsidRPr="00812E03">
              <w:rPr>
                <w:rFonts w:ascii="メイリオ" w:eastAsia="メイリオ" w:hAnsi="メイリオ" w:cs="Arial Unicode MS"/>
                <w:sz w:val="18"/>
                <w:szCs w:val="18"/>
              </w:rPr>
              <w:lastRenderedPageBreak/>
              <w:t>その他アレルギー疾患</w:t>
            </w:r>
          </w:p>
          <w:p w14:paraId="595B6BAB"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耳鼻咽喉科疾患</w:t>
            </w:r>
          </w:p>
          <w:p w14:paraId="233E5B6F"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感染症</w:t>
            </w:r>
          </w:p>
          <w:p w14:paraId="2A4682C6"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内分泌疾患</w:t>
            </w:r>
          </w:p>
        </w:tc>
        <w:tc>
          <w:tcPr>
            <w:tcW w:w="660" w:type="dxa"/>
            <w:shd w:val="clear" w:color="auto" w:fill="auto"/>
            <w:tcMar>
              <w:top w:w="100" w:type="dxa"/>
              <w:left w:w="100" w:type="dxa"/>
              <w:bottom w:w="100" w:type="dxa"/>
              <w:right w:w="100" w:type="dxa"/>
            </w:tcMar>
          </w:tcPr>
          <w:p w14:paraId="6E13AA69"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lastRenderedPageBreak/>
              <w:t>11</w:t>
            </w:r>
          </w:p>
          <w:p w14:paraId="037D7F1A"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12</w:t>
            </w:r>
          </w:p>
          <w:p w14:paraId="0081ACCA"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13</w:t>
            </w:r>
          </w:p>
          <w:p w14:paraId="09CE7889"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14</w:t>
            </w:r>
          </w:p>
          <w:p w14:paraId="50F2C742"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15</w:t>
            </w:r>
          </w:p>
          <w:p w14:paraId="0CD309C1"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16</w:t>
            </w:r>
          </w:p>
          <w:p w14:paraId="1729F9F2"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lastRenderedPageBreak/>
              <w:t>17</w:t>
            </w:r>
          </w:p>
          <w:p w14:paraId="406681AB"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18</w:t>
            </w:r>
          </w:p>
          <w:p w14:paraId="37896546"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19</w:t>
            </w:r>
          </w:p>
          <w:p w14:paraId="2CFEF457"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20</w:t>
            </w:r>
          </w:p>
        </w:tc>
        <w:tc>
          <w:tcPr>
            <w:tcW w:w="2040" w:type="dxa"/>
            <w:shd w:val="clear" w:color="auto" w:fill="auto"/>
            <w:tcMar>
              <w:top w:w="100" w:type="dxa"/>
              <w:left w:w="100" w:type="dxa"/>
              <w:bottom w:w="100" w:type="dxa"/>
              <w:right w:w="100" w:type="dxa"/>
            </w:tcMar>
          </w:tcPr>
          <w:p w14:paraId="4BF07323"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lastRenderedPageBreak/>
              <w:t>肝・胆・膵疾患</w:t>
            </w:r>
          </w:p>
          <w:p w14:paraId="627DF522"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その他消化器疾患</w:t>
            </w:r>
          </w:p>
          <w:p w14:paraId="1531F704"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腎疾患</w:t>
            </w:r>
          </w:p>
          <w:p w14:paraId="38DE09E1"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代謝疾患</w:t>
            </w:r>
          </w:p>
          <w:p w14:paraId="392DC3C5"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眼科疾患</w:t>
            </w:r>
          </w:p>
          <w:p w14:paraId="2BBC3DE6" w14:textId="77777777" w:rsidR="00C72CFA" w:rsidRPr="00812E03" w:rsidRDefault="00BB1068">
            <w:pPr>
              <w:widowControl w:val="0"/>
              <w:spacing w:line="240" w:lineRule="auto"/>
              <w:rPr>
                <w:rFonts w:ascii="メイリオ" w:eastAsia="メイリオ" w:hAnsi="メイリオ"/>
                <w:sz w:val="20"/>
                <w:szCs w:val="20"/>
              </w:rPr>
            </w:pPr>
            <w:r w:rsidRPr="00812E03">
              <w:rPr>
                <w:rFonts w:ascii="メイリオ" w:eastAsia="メイリオ" w:hAnsi="メイリオ" w:cs="Arial Unicode MS"/>
                <w:sz w:val="20"/>
                <w:szCs w:val="20"/>
              </w:rPr>
              <w:t>膠原病ほか類縁疾患</w:t>
            </w:r>
          </w:p>
          <w:p w14:paraId="6F9F7885"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lastRenderedPageBreak/>
              <w:t>循環器疾患</w:t>
            </w:r>
          </w:p>
          <w:p w14:paraId="53DF6998"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産婦人科疾患</w:t>
            </w:r>
          </w:p>
          <w:p w14:paraId="3CE2DFFC"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泌尿器科疾患</w:t>
            </w:r>
          </w:p>
          <w:p w14:paraId="66B7925F"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整形外科疾患</w:t>
            </w:r>
          </w:p>
        </w:tc>
        <w:tc>
          <w:tcPr>
            <w:tcW w:w="660" w:type="dxa"/>
            <w:shd w:val="clear" w:color="auto" w:fill="auto"/>
            <w:tcMar>
              <w:top w:w="100" w:type="dxa"/>
              <w:left w:w="100" w:type="dxa"/>
              <w:bottom w:w="100" w:type="dxa"/>
              <w:right w:w="100" w:type="dxa"/>
            </w:tcMar>
          </w:tcPr>
          <w:p w14:paraId="2B773FD2"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lastRenderedPageBreak/>
              <w:t>21</w:t>
            </w:r>
          </w:p>
          <w:p w14:paraId="18D8380E"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22</w:t>
            </w:r>
          </w:p>
          <w:p w14:paraId="39EB1F9E"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23</w:t>
            </w:r>
          </w:p>
          <w:p w14:paraId="0C28C286"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24</w:t>
            </w:r>
          </w:p>
          <w:p w14:paraId="12BB4528"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25</w:t>
            </w:r>
          </w:p>
          <w:p w14:paraId="3558C508"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26</w:t>
            </w:r>
          </w:p>
          <w:p w14:paraId="298B91E9"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lastRenderedPageBreak/>
              <w:t>27</w:t>
            </w:r>
          </w:p>
          <w:p w14:paraId="6A694E7D" w14:textId="77777777" w:rsidR="00C72CFA" w:rsidRPr="00812E03" w:rsidRDefault="00C72CFA">
            <w:pPr>
              <w:widowControl w:val="0"/>
              <w:spacing w:line="240" w:lineRule="auto"/>
              <w:jc w:val="center"/>
              <w:rPr>
                <w:rFonts w:ascii="メイリオ" w:eastAsia="メイリオ" w:hAnsi="メイリオ"/>
              </w:rPr>
            </w:pPr>
          </w:p>
        </w:tc>
        <w:tc>
          <w:tcPr>
            <w:tcW w:w="2040" w:type="dxa"/>
            <w:shd w:val="clear" w:color="auto" w:fill="auto"/>
            <w:tcMar>
              <w:top w:w="100" w:type="dxa"/>
              <w:left w:w="100" w:type="dxa"/>
              <w:bottom w:w="100" w:type="dxa"/>
              <w:right w:w="100" w:type="dxa"/>
            </w:tcMar>
          </w:tcPr>
          <w:p w14:paraId="64F5101D"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lastRenderedPageBreak/>
              <w:t>歯科領域</w:t>
            </w:r>
          </w:p>
          <w:p w14:paraId="2878084C"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血液疾患</w:t>
            </w:r>
          </w:p>
          <w:p w14:paraId="1FE30455"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在宅医療</w:t>
            </w:r>
          </w:p>
          <w:p w14:paraId="6329F79C" w14:textId="77777777" w:rsidR="00C72CFA" w:rsidRPr="00812E03" w:rsidRDefault="00BB1068">
            <w:pPr>
              <w:widowControl w:val="0"/>
              <w:spacing w:line="240" w:lineRule="auto"/>
              <w:rPr>
                <w:rFonts w:ascii="メイリオ" w:eastAsia="メイリオ" w:hAnsi="メイリオ"/>
                <w:sz w:val="16"/>
                <w:szCs w:val="16"/>
              </w:rPr>
            </w:pPr>
            <w:r w:rsidRPr="00812E03">
              <w:rPr>
                <w:rFonts w:ascii="メイリオ" w:eastAsia="メイリオ" w:hAnsi="メイリオ" w:cs="Arial Unicode MS"/>
                <w:sz w:val="16"/>
                <w:szCs w:val="16"/>
              </w:rPr>
              <w:t>ワクチン後副反応の相談</w:t>
            </w:r>
          </w:p>
          <w:p w14:paraId="5C0D077E"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悪性新生物</w:t>
            </w:r>
          </w:p>
          <w:p w14:paraId="7AE55538"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その他</w:t>
            </w:r>
          </w:p>
          <w:p w14:paraId="4B034D7D"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lastRenderedPageBreak/>
              <w:t>診療実績なし</w:t>
            </w:r>
          </w:p>
        </w:tc>
      </w:tr>
      <w:tr w:rsidR="00812E03" w:rsidRPr="00812E03" w14:paraId="03689FEB" w14:textId="77777777">
        <w:tc>
          <w:tcPr>
            <w:tcW w:w="1725" w:type="dxa"/>
            <w:shd w:val="clear" w:color="auto" w:fill="auto"/>
            <w:tcMar>
              <w:top w:w="100" w:type="dxa"/>
              <w:left w:w="100" w:type="dxa"/>
              <w:bottom w:w="100" w:type="dxa"/>
              <w:right w:w="100" w:type="dxa"/>
            </w:tcMar>
          </w:tcPr>
          <w:p w14:paraId="6E5D3C13"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lastRenderedPageBreak/>
              <w:t>オンライン診療を実施した主な症状・疾患（複数回答可）</w:t>
            </w:r>
          </w:p>
          <w:p w14:paraId="09D696B9"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p w14:paraId="0860E764"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p w14:paraId="089992F1"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p w14:paraId="06A6D017"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p w14:paraId="4889C019"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p w14:paraId="679B4C55"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tc>
        <w:tc>
          <w:tcPr>
            <w:tcW w:w="645" w:type="dxa"/>
            <w:shd w:val="clear" w:color="auto" w:fill="auto"/>
            <w:tcMar>
              <w:top w:w="100" w:type="dxa"/>
              <w:left w:w="100" w:type="dxa"/>
              <w:bottom w:w="100" w:type="dxa"/>
              <w:right w:w="100" w:type="dxa"/>
            </w:tcMar>
          </w:tcPr>
          <w:p w14:paraId="4BCC3D2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w:t>
            </w:r>
          </w:p>
          <w:p w14:paraId="75521C89"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w:t>
            </w:r>
          </w:p>
          <w:p w14:paraId="6A1DB62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w:t>
            </w:r>
          </w:p>
          <w:p w14:paraId="10E1856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w:t>
            </w:r>
          </w:p>
          <w:p w14:paraId="36C6AF3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5</w:t>
            </w:r>
          </w:p>
          <w:p w14:paraId="7F3C5D5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6</w:t>
            </w:r>
          </w:p>
          <w:p w14:paraId="49D5D1A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7</w:t>
            </w:r>
          </w:p>
          <w:p w14:paraId="2ADA02D0"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8</w:t>
            </w:r>
          </w:p>
          <w:p w14:paraId="08AAB00C"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9</w:t>
            </w:r>
          </w:p>
          <w:p w14:paraId="17305E9B"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0</w:t>
            </w:r>
          </w:p>
        </w:tc>
        <w:tc>
          <w:tcPr>
            <w:tcW w:w="2055" w:type="dxa"/>
            <w:shd w:val="clear" w:color="auto" w:fill="auto"/>
            <w:tcMar>
              <w:top w:w="100" w:type="dxa"/>
              <w:left w:w="100" w:type="dxa"/>
              <w:bottom w:w="100" w:type="dxa"/>
              <w:right w:w="100" w:type="dxa"/>
            </w:tcMar>
          </w:tcPr>
          <w:p w14:paraId="35AA1429"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COVID-19疑い</w:t>
            </w:r>
          </w:p>
          <w:p w14:paraId="58D4370B"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呼吸器疾患</w:t>
            </w:r>
          </w:p>
          <w:p w14:paraId="60508C2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神経・筋疾患</w:t>
            </w:r>
          </w:p>
          <w:p w14:paraId="0D1D378B"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精神疾患</w:t>
            </w:r>
          </w:p>
          <w:p w14:paraId="34E889A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皮膚科疾患</w:t>
            </w:r>
          </w:p>
          <w:p w14:paraId="57F5309E"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アレルギー性鼻炎</w:t>
            </w:r>
          </w:p>
          <w:p w14:paraId="745707A5"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sz w:val="18"/>
                <w:szCs w:val="18"/>
              </w:rPr>
            </w:pPr>
            <w:r w:rsidRPr="00812E03">
              <w:rPr>
                <w:rFonts w:ascii="メイリオ" w:eastAsia="メイリオ" w:hAnsi="メイリオ" w:cs="Arial Unicode MS"/>
                <w:sz w:val="18"/>
                <w:szCs w:val="18"/>
              </w:rPr>
              <w:t>その他アレルギー疾患</w:t>
            </w:r>
          </w:p>
          <w:p w14:paraId="49CD3482" w14:textId="77777777" w:rsidR="00C72CFA" w:rsidRPr="00812E03" w:rsidRDefault="00BB1068">
            <w:pPr>
              <w:widowControl w:val="0"/>
              <w:spacing w:line="240" w:lineRule="auto"/>
              <w:rPr>
                <w:rFonts w:ascii="メイリオ" w:eastAsia="メイリオ" w:hAnsi="メイリオ"/>
                <w:sz w:val="18"/>
                <w:szCs w:val="18"/>
              </w:rPr>
            </w:pPr>
            <w:r w:rsidRPr="00812E03">
              <w:rPr>
                <w:rFonts w:ascii="メイリオ" w:eastAsia="メイリオ" w:hAnsi="メイリオ" w:cs="Arial Unicode MS"/>
              </w:rPr>
              <w:t>耳鼻咽喉科疾患</w:t>
            </w:r>
          </w:p>
          <w:p w14:paraId="60644AE6"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感染症</w:t>
            </w:r>
          </w:p>
          <w:p w14:paraId="029A3412"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内分泌疾患</w:t>
            </w:r>
          </w:p>
        </w:tc>
        <w:tc>
          <w:tcPr>
            <w:tcW w:w="660" w:type="dxa"/>
            <w:shd w:val="clear" w:color="auto" w:fill="auto"/>
            <w:tcMar>
              <w:top w:w="100" w:type="dxa"/>
              <w:left w:w="100" w:type="dxa"/>
              <w:bottom w:w="100" w:type="dxa"/>
              <w:right w:w="100" w:type="dxa"/>
            </w:tcMar>
          </w:tcPr>
          <w:p w14:paraId="70CC5A3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1</w:t>
            </w:r>
          </w:p>
          <w:p w14:paraId="6AAD3131"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2</w:t>
            </w:r>
          </w:p>
          <w:p w14:paraId="11450D7B"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3</w:t>
            </w:r>
          </w:p>
          <w:p w14:paraId="2122D1A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4</w:t>
            </w:r>
          </w:p>
          <w:p w14:paraId="4FD175FD"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5</w:t>
            </w:r>
          </w:p>
          <w:p w14:paraId="31A85CF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6</w:t>
            </w:r>
          </w:p>
          <w:p w14:paraId="2302C1A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7</w:t>
            </w:r>
          </w:p>
          <w:p w14:paraId="3BCBE24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8</w:t>
            </w:r>
          </w:p>
          <w:p w14:paraId="17B5C4D9"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9</w:t>
            </w:r>
          </w:p>
          <w:p w14:paraId="334D6BA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0</w:t>
            </w:r>
          </w:p>
        </w:tc>
        <w:tc>
          <w:tcPr>
            <w:tcW w:w="2040" w:type="dxa"/>
            <w:shd w:val="clear" w:color="auto" w:fill="auto"/>
            <w:tcMar>
              <w:top w:w="100" w:type="dxa"/>
              <w:left w:w="100" w:type="dxa"/>
              <w:bottom w:w="100" w:type="dxa"/>
              <w:right w:w="100" w:type="dxa"/>
            </w:tcMar>
          </w:tcPr>
          <w:p w14:paraId="3C270589"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肝・胆・膵疾患</w:t>
            </w:r>
          </w:p>
          <w:p w14:paraId="400C30E3"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その他消化器疾患</w:t>
            </w:r>
          </w:p>
          <w:p w14:paraId="2EBC3F52"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腎疾患</w:t>
            </w:r>
          </w:p>
          <w:p w14:paraId="06D5F1E0"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代謝疾患</w:t>
            </w:r>
          </w:p>
          <w:p w14:paraId="58ACE3FB"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眼科疾患</w:t>
            </w:r>
          </w:p>
          <w:p w14:paraId="7BB30A91"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sz w:val="20"/>
                <w:szCs w:val="20"/>
              </w:rPr>
            </w:pPr>
            <w:r w:rsidRPr="00812E03">
              <w:rPr>
                <w:rFonts w:ascii="メイリオ" w:eastAsia="メイリオ" w:hAnsi="メイリオ" w:cs="Arial Unicode MS"/>
                <w:sz w:val="20"/>
                <w:szCs w:val="20"/>
              </w:rPr>
              <w:t>膠原病ほか類縁疾患</w:t>
            </w:r>
          </w:p>
          <w:p w14:paraId="1EA95C95"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循環器疾患</w:t>
            </w:r>
          </w:p>
          <w:p w14:paraId="62517600"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産婦人科疾患</w:t>
            </w:r>
          </w:p>
          <w:p w14:paraId="6A28CED7"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泌尿器科疾患</w:t>
            </w:r>
          </w:p>
          <w:p w14:paraId="3A93FD13"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整形外科疾患</w:t>
            </w:r>
          </w:p>
        </w:tc>
        <w:tc>
          <w:tcPr>
            <w:tcW w:w="660" w:type="dxa"/>
            <w:shd w:val="clear" w:color="auto" w:fill="auto"/>
            <w:tcMar>
              <w:top w:w="100" w:type="dxa"/>
              <w:left w:w="100" w:type="dxa"/>
              <w:bottom w:w="100" w:type="dxa"/>
              <w:right w:w="100" w:type="dxa"/>
            </w:tcMar>
          </w:tcPr>
          <w:p w14:paraId="5A609C1D"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1</w:t>
            </w:r>
          </w:p>
          <w:p w14:paraId="4751F90C"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2</w:t>
            </w:r>
          </w:p>
          <w:p w14:paraId="2ECC2C8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3</w:t>
            </w:r>
          </w:p>
          <w:p w14:paraId="69D44753"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4</w:t>
            </w:r>
          </w:p>
          <w:p w14:paraId="0FC11BAA"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5</w:t>
            </w:r>
          </w:p>
          <w:p w14:paraId="7E4EFA6F"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6</w:t>
            </w:r>
          </w:p>
          <w:p w14:paraId="36EA5E93"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7</w:t>
            </w:r>
          </w:p>
          <w:p w14:paraId="583AF6C2" w14:textId="77777777" w:rsidR="00C72CFA" w:rsidRPr="00812E03" w:rsidRDefault="00C72CFA">
            <w:pPr>
              <w:widowControl w:val="0"/>
              <w:pBdr>
                <w:top w:val="nil"/>
                <w:left w:val="nil"/>
                <w:bottom w:val="nil"/>
                <w:right w:val="nil"/>
                <w:between w:val="nil"/>
              </w:pBdr>
              <w:spacing w:line="240" w:lineRule="auto"/>
              <w:jc w:val="center"/>
              <w:rPr>
                <w:rFonts w:ascii="メイリオ" w:eastAsia="メイリオ" w:hAnsi="メイリオ"/>
              </w:rPr>
            </w:pPr>
          </w:p>
        </w:tc>
        <w:tc>
          <w:tcPr>
            <w:tcW w:w="2040" w:type="dxa"/>
            <w:shd w:val="clear" w:color="auto" w:fill="auto"/>
            <w:tcMar>
              <w:top w:w="100" w:type="dxa"/>
              <w:left w:w="100" w:type="dxa"/>
              <w:bottom w:w="100" w:type="dxa"/>
              <w:right w:w="100" w:type="dxa"/>
            </w:tcMar>
          </w:tcPr>
          <w:p w14:paraId="691943A5"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歯科領域</w:t>
            </w:r>
          </w:p>
          <w:p w14:paraId="0945029C"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血液疾患</w:t>
            </w:r>
          </w:p>
          <w:p w14:paraId="3781E33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在宅医療</w:t>
            </w:r>
          </w:p>
          <w:p w14:paraId="0CF61524"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sz w:val="16"/>
                <w:szCs w:val="16"/>
              </w:rPr>
            </w:pPr>
            <w:r w:rsidRPr="00812E03">
              <w:rPr>
                <w:rFonts w:ascii="メイリオ" w:eastAsia="メイリオ" w:hAnsi="メイリオ" w:cs="Arial Unicode MS"/>
                <w:sz w:val="16"/>
                <w:szCs w:val="16"/>
              </w:rPr>
              <w:t>ワクチン後副反応の相談</w:t>
            </w:r>
          </w:p>
          <w:p w14:paraId="5795B1FC"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悪性新生物</w:t>
            </w:r>
          </w:p>
          <w:p w14:paraId="24D9FB52"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その他</w:t>
            </w:r>
          </w:p>
          <w:p w14:paraId="598B4C68"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診療実績なし</w:t>
            </w:r>
          </w:p>
          <w:p w14:paraId="4FFF26E5"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p w14:paraId="0A83F55D"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tc>
      </w:tr>
      <w:tr w:rsidR="00812E03" w:rsidRPr="00812E03" w14:paraId="06A37D30" w14:textId="77777777">
        <w:trPr>
          <w:trHeight w:val="420"/>
        </w:trPr>
        <w:tc>
          <w:tcPr>
            <w:tcW w:w="1725" w:type="dxa"/>
            <w:vMerge w:val="restart"/>
            <w:shd w:val="clear" w:color="auto" w:fill="auto"/>
            <w:tcMar>
              <w:top w:w="100" w:type="dxa"/>
              <w:left w:w="100" w:type="dxa"/>
              <w:bottom w:w="100" w:type="dxa"/>
              <w:right w:w="100" w:type="dxa"/>
            </w:tcMar>
          </w:tcPr>
          <w:p w14:paraId="5FCBB783"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SimSun"/>
                <w:highlight w:val="white"/>
              </w:rPr>
              <w:t>初診として、ここ３ヶ月間の月平均の電話・オンライン診療実施実績</w:t>
            </w:r>
          </w:p>
        </w:tc>
        <w:tc>
          <w:tcPr>
            <w:tcW w:w="645" w:type="dxa"/>
            <w:vMerge w:val="restart"/>
            <w:shd w:val="clear" w:color="auto" w:fill="auto"/>
            <w:tcMar>
              <w:top w:w="100" w:type="dxa"/>
              <w:left w:w="100" w:type="dxa"/>
              <w:bottom w:w="100" w:type="dxa"/>
              <w:right w:w="100" w:type="dxa"/>
            </w:tcMar>
          </w:tcPr>
          <w:p w14:paraId="254BFED3" w14:textId="77777777" w:rsidR="00C72CFA" w:rsidRPr="00812E03" w:rsidRDefault="00C72CFA">
            <w:pPr>
              <w:widowControl w:val="0"/>
              <w:pBdr>
                <w:top w:val="nil"/>
                <w:left w:val="nil"/>
                <w:bottom w:val="nil"/>
                <w:right w:val="nil"/>
                <w:between w:val="nil"/>
              </w:pBdr>
              <w:spacing w:line="240" w:lineRule="auto"/>
              <w:jc w:val="center"/>
              <w:rPr>
                <w:rFonts w:ascii="メイリオ" w:eastAsia="メイリオ" w:hAnsi="メイリオ"/>
              </w:rPr>
            </w:pPr>
          </w:p>
          <w:p w14:paraId="6F7B9D25" w14:textId="77777777" w:rsidR="00C72CFA" w:rsidRPr="00812E03" w:rsidRDefault="00C72CFA">
            <w:pPr>
              <w:widowControl w:val="0"/>
              <w:pBdr>
                <w:top w:val="nil"/>
                <w:left w:val="nil"/>
                <w:bottom w:val="nil"/>
                <w:right w:val="nil"/>
                <w:between w:val="nil"/>
              </w:pBdr>
              <w:spacing w:line="240" w:lineRule="auto"/>
              <w:jc w:val="center"/>
              <w:rPr>
                <w:rFonts w:ascii="メイリオ" w:eastAsia="メイリオ" w:hAnsi="メイリオ"/>
              </w:rPr>
            </w:pPr>
          </w:p>
        </w:tc>
        <w:tc>
          <w:tcPr>
            <w:tcW w:w="2055" w:type="dxa"/>
            <w:vMerge w:val="restart"/>
            <w:shd w:val="clear" w:color="auto" w:fill="auto"/>
            <w:tcMar>
              <w:top w:w="100" w:type="dxa"/>
              <w:left w:w="100" w:type="dxa"/>
              <w:bottom w:w="100" w:type="dxa"/>
              <w:right w:w="100" w:type="dxa"/>
            </w:tcMar>
          </w:tcPr>
          <w:p w14:paraId="744892FE"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tc>
        <w:tc>
          <w:tcPr>
            <w:tcW w:w="660" w:type="dxa"/>
            <w:shd w:val="clear" w:color="auto" w:fill="auto"/>
            <w:tcMar>
              <w:top w:w="100" w:type="dxa"/>
              <w:left w:w="100" w:type="dxa"/>
              <w:bottom w:w="100" w:type="dxa"/>
              <w:right w:w="100" w:type="dxa"/>
            </w:tcMar>
          </w:tcPr>
          <w:p w14:paraId="1F3C1289"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1</w:t>
            </w:r>
          </w:p>
        </w:tc>
        <w:tc>
          <w:tcPr>
            <w:tcW w:w="2040" w:type="dxa"/>
            <w:shd w:val="clear" w:color="auto" w:fill="auto"/>
            <w:tcMar>
              <w:top w:w="100" w:type="dxa"/>
              <w:left w:w="100" w:type="dxa"/>
              <w:bottom w:w="100" w:type="dxa"/>
              <w:right w:w="100" w:type="dxa"/>
            </w:tcMar>
          </w:tcPr>
          <w:p w14:paraId="5E9FD9C6"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電話</w:t>
            </w:r>
          </w:p>
        </w:tc>
        <w:tc>
          <w:tcPr>
            <w:tcW w:w="660" w:type="dxa"/>
            <w:shd w:val="clear" w:color="auto" w:fill="auto"/>
            <w:tcMar>
              <w:top w:w="100" w:type="dxa"/>
              <w:left w:w="100" w:type="dxa"/>
              <w:bottom w:w="100" w:type="dxa"/>
              <w:right w:w="100" w:type="dxa"/>
            </w:tcMar>
          </w:tcPr>
          <w:p w14:paraId="35727020"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w:t>
            </w:r>
          </w:p>
          <w:p w14:paraId="0244446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w:t>
            </w:r>
          </w:p>
          <w:p w14:paraId="1000256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w:t>
            </w:r>
          </w:p>
          <w:p w14:paraId="70A7333C"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w:t>
            </w:r>
          </w:p>
        </w:tc>
        <w:tc>
          <w:tcPr>
            <w:tcW w:w="2040" w:type="dxa"/>
            <w:shd w:val="clear" w:color="auto" w:fill="auto"/>
            <w:tcMar>
              <w:top w:w="100" w:type="dxa"/>
              <w:left w:w="100" w:type="dxa"/>
              <w:bottom w:w="100" w:type="dxa"/>
              <w:right w:w="100" w:type="dxa"/>
            </w:tcMar>
          </w:tcPr>
          <w:p w14:paraId="596587B2"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なし</w:t>
            </w:r>
          </w:p>
          <w:p w14:paraId="27139E18"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月に１〜２</w:t>
            </w:r>
          </w:p>
          <w:p w14:paraId="36A4BDCF"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月に３〜５</w:t>
            </w:r>
          </w:p>
          <w:p w14:paraId="691285CA"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月に６以上</w:t>
            </w:r>
          </w:p>
        </w:tc>
      </w:tr>
      <w:tr w:rsidR="00812E03" w:rsidRPr="00812E03" w14:paraId="6579B294" w14:textId="77777777">
        <w:trPr>
          <w:trHeight w:val="400"/>
        </w:trPr>
        <w:tc>
          <w:tcPr>
            <w:tcW w:w="1725" w:type="dxa"/>
            <w:vMerge/>
            <w:shd w:val="clear" w:color="auto" w:fill="auto"/>
            <w:tcMar>
              <w:top w:w="100" w:type="dxa"/>
              <w:left w:w="100" w:type="dxa"/>
              <w:bottom w:w="100" w:type="dxa"/>
              <w:right w:w="100" w:type="dxa"/>
            </w:tcMar>
          </w:tcPr>
          <w:p w14:paraId="49065601"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sz w:val="20"/>
                <w:szCs w:val="20"/>
              </w:rPr>
            </w:pPr>
          </w:p>
        </w:tc>
        <w:tc>
          <w:tcPr>
            <w:tcW w:w="645" w:type="dxa"/>
            <w:vMerge/>
            <w:shd w:val="clear" w:color="auto" w:fill="auto"/>
            <w:tcMar>
              <w:top w:w="100" w:type="dxa"/>
              <w:left w:w="100" w:type="dxa"/>
              <w:bottom w:w="100" w:type="dxa"/>
              <w:right w:w="100" w:type="dxa"/>
            </w:tcMar>
          </w:tcPr>
          <w:p w14:paraId="131E4DB7"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sz w:val="20"/>
                <w:szCs w:val="20"/>
              </w:rPr>
            </w:pPr>
          </w:p>
        </w:tc>
        <w:tc>
          <w:tcPr>
            <w:tcW w:w="2055" w:type="dxa"/>
            <w:vMerge/>
            <w:shd w:val="clear" w:color="auto" w:fill="auto"/>
            <w:tcMar>
              <w:top w:w="100" w:type="dxa"/>
              <w:left w:w="100" w:type="dxa"/>
              <w:bottom w:w="100" w:type="dxa"/>
              <w:right w:w="100" w:type="dxa"/>
            </w:tcMar>
          </w:tcPr>
          <w:p w14:paraId="0C9827CC"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sz w:val="20"/>
                <w:szCs w:val="20"/>
              </w:rPr>
            </w:pPr>
          </w:p>
        </w:tc>
        <w:tc>
          <w:tcPr>
            <w:tcW w:w="660" w:type="dxa"/>
            <w:shd w:val="clear" w:color="auto" w:fill="auto"/>
            <w:tcMar>
              <w:top w:w="100" w:type="dxa"/>
              <w:left w:w="100" w:type="dxa"/>
              <w:bottom w:w="100" w:type="dxa"/>
              <w:right w:w="100" w:type="dxa"/>
            </w:tcMar>
          </w:tcPr>
          <w:p w14:paraId="443B6712"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2</w:t>
            </w:r>
          </w:p>
        </w:tc>
        <w:tc>
          <w:tcPr>
            <w:tcW w:w="2040" w:type="dxa"/>
            <w:shd w:val="clear" w:color="auto" w:fill="auto"/>
            <w:tcMar>
              <w:top w:w="100" w:type="dxa"/>
              <w:left w:w="100" w:type="dxa"/>
              <w:bottom w:w="100" w:type="dxa"/>
              <w:right w:w="100" w:type="dxa"/>
            </w:tcMar>
          </w:tcPr>
          <w:p w14:paraId="35EDEC97"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オンライン診療</w:t>
            </w:r>
          </w:p>
        </w:tc>
        <w:tc>
          <w:tcPr>
            <w:tcW w:w="660" w:type="dxa"/>
            <w:shd w:val="clear" w:color="auto" w:fill="auto"/>
            <w:tcMar>
              <w:top w:w="100" w:type="dxa"/>
              <w:left w:w="100" w:type="dxa"/>
              <w:bottom w:w="100" w:type="dxa"/>
              <w:right w:w="100" w:type="dxa"/>
            </w:tcMar>
          </w:tcPr>
          <w:p w14:paraId="039A2889"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w:t>
            </w:r>
          </w:p>
          <w:p w14:paraId="4C11D4C7"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w:t>
            </w:r>
          </w:p>
          <w:p w14:paraId="631CBB4B"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w:t>
            </w:r>
          </w:p>
          <w:p w14:paraId="604A26C1"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w:t>
            </w:r>
          </w:p>
        </w:tc>
        <w:tc>
          <w:tcPr>
            <w:tcW w:w="2040" w:type="dxa"/>
            <w:shd w:val="clear" w:color="auto" w:fill="auto"/>
            <w:tcMar>
              <w:top w:w="100" w:type="dxa"/>
              <w:left w:w="100" w:type="dxa"/>
              <w:bottom w:w="100" w:type="dxa"/>
              <w:right w:w="100" w:type="dxa"/>
            </w:tcMar>
          </w:tcPr>
          <w:p w14:paraId="17BD9348"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なし</w:t>
            </w:r>
          </w:p>
          <w:p w14:paraId="5EC7EA7A"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に１〜２</w:t>
            </w:r>
          </w:p>
          <w:p w14:paraId="367B2270"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に３〜５</w:t>
            </w:r>
          </w:p>
          <w:p w14:paraId="2CE4ED8B" w14:textId="77777777" w:rsidR="00C72CFA" w:rsidRPr="00812E03" w:rsidRDefault="00BB1068">
            <w:pPr>
              <w:widowControl w:val="0"/>
              <w:pBdr>
                <w:top w:val="nil"/>
                <w:left w:val="nil"/>
                <w:bottom w:val="nil"/>
                <w:right w:val="nil"/>
                <w:between w:val="nil"/>
              </w:pBdr>
              <w:spacing w:line="240" w:lineRule="auto"/>
              <w:rPr>
                <w:rFonts w:ascii="メイリオ" w:eastAsia="メイリオ" w:hAnsi="メイリオ"/>
              </w:rPr>
            </w:pPr>
            <w:r w:rsidRPr="00812E03">
              <w:rPr>
                <w:rFonts w:ascii="メイリオ" w:eastAsia="メイリオ" w:hAnsi="メイリオ" w:cs="Arial Unicode MS"/>
              </w:rPr>
              <w:t>月に６以上</w:t>
            </w:r>
          </w:p>
        </w:tc>
      </w:tr>
      <w:tr w:rsidR="00812E03" w:rsidRPr="00812E03" w14:paraId="4465FC06" w14:textId="77777777">
        <w:trPr>
          <w:trHeight w:val="420"/>
        </w:trPr>
        <w:tc>
          <w:tcPr>
            <w:tcW w:w="1725" w:type="dxa"/>
            <w:vMerge w:val="restart"/>
            <w:shd w:val="clear" w:color="auto" w:fill="auto"/>
            <w:tcMar>
              <w:top w:w="100" w:type="dxa"/>
              <w:left w:w="100" w:type="dxa"/>
              <w:bottom w:w="100" w:type="dxa"/>
              <w:right w:w="100" w:type="dxa"/>
            </w:tcMar>
          </w:tcPr>
          <w:p w14:paraId="08C4C3BE" w14:textId="77777777" w:rsidR="00C72CFA" w:rsidRPr="00812E03" w:rsidRDefault="00BB1068">
            <w:pPr>
              <w:widowControl w:val="0"/>
              <w:spacing w:line="240" w:lineRule="auto"/>
              <w:rPr>
                <w:rFonts w:ascii="メイリオ" w:eastAsia="メイリオ" w:hAnsi="メイリオ"/>
                <w:sz w:val="20"/>
                <w:szCs w:val="20"/>
              </w:rPr>
            </w:pPr>
            <w:r w:rsidRPr="00812E03">
              <w:rPr>
                <w:rFonts w:ascii="メイリオ" w:eastAsia="メイリオ" w:hAnsi="メイリオ" w:cs="SimSun"/>
                <w:highlight w:val="white"/>
              </w:rPr>
              <w:t>再診として、ここ３ヶ月間の月平均の電話・オンライン診療実施実</w:t>
            </w:r>
            <w:r w:rsidRPr="00812E03">
              <w:rPr>
                <w:rFonts w:ascii="メイリオ" w:eastAsia="メイリオ" w:hAnsi="メイリオ" w:cs="SimSun"/>
                <w:highlight w:val="white"/>
              </w:rPr>
              <w:lastRenderedPageBreak/>
              <w:t>績</w:t>
            </w:r>
          </w:p>
        </w:tc>
        <w:tc>
          <w:tcPr>
            <w:tcW w:w="645" w:type="dxa"/>
            <w:vMerge w:val="restart"/>
            <w:shd w:val="clear" w:color="auto" w:fill="auto"/>
            <w:tcMar>
              <w:top w:w="100" w:type="dxa"/>
              <w:left w:w="100" w:type="dxa"/>
              <w:bottom w:w="100" w:type="dxa"/>
              <w:right w:w="100" w:type="dxa"/>
            </w:tcMar>
          </w:tcPr>
          <w:p w14:paraId="7F95F9AE" w14:textId="77777777" w:rsidR="00C72CFA" w:rsidRPr="00812E03" w:rsidRDefault="00C72CFA">
            <w:pPr>
              <w:widowControl w:val="0"/>
              <w:pBdr>
                <w:top w:val="nil"/>
                <w:left w:val="nil"/>
                <w:bottom w:val="nil"/>
                <w:right w:val="nil"/>
                <w:between w:val="nil"/>
              </w:pBdr>
              <w:spacing w:line="240" w:lineRule="auto"/>
              <w:jc w:val="center"/>
              <w:rPr>
                <w:rFonts w:ascii="メイリオ" w:eastAsia="メイリオ" w:hAnsi="メイリオ"/>
              </w:rPr>
            </w:pPr>
          </w:p>
        </w:tc>
        <w:tc>
          <w:tcPr>
            <w:tcW w:w="2055" w:type="dxa"/>
            <w:vMerge w:val="restart"/>
            <w:shd w:val="clear" w:color="auto" w:fill="auto"/>
            <w:tcMar>
              <w:top w:w="100" w:type="dxa"/>
              <w:left w:w="100" w:type="dxa"/>
              <w:bottom w:w="100" w:type="dxa"/>
              <w:right w:w="100" w:type="dxa"/>
            </w:tcMar>
          </w:tcPr>
          <w:p w14:paraId="3798881D"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rPr>
            </w:pPr>
          </w:p>
        </w:tc>
        <w:tc>
          <w:tcPr>
            <w:tcW w:w="660" w:type="dxa"/>
            <w:shd w:val="clear" w:color="auto" w:fill="auto"/>
            <w:tcMar>
              <w:top w:w="100" w:type="dxa"/>
              <w:left w:w="100" w:type="dxa"/>
              <w:bottom w:w="100" w:type="dxa"/>
              <w:right w:w="100" w:type="dxa"/>
            </w:tcMar>
          </w:tcPr>
          <w:p w14:paraId="71AA9CC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1</w:t>
            </w:r>
          </w:p>
        </w:tc>
        <w:tc>
          <w:tcPr>
            <w:tcW w:w="2040" w:type="dxa"/>
            <w:shd w:val="clear" w:color="auto" w:fill="auto"/>
            <w:tcMar>
              <w:top w:w="100" w:type="dxa"/>
              <w:left w:w="100" w:type="dxa"/>
              <w:bottom w:w="100" w:type="dxa"/>
              <w:right w:w="100" w:type="dxa"/>
            </w:tcMar>
          </w:tcPr>
          <w:p w14:paraId="394D2269"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電話</w:t>
            </w:r>
          </w:p>
        </w:tc>
        <w:tc>
          <w:tcPr>
            <w:tcW w:w="660" w:type="dxa"/>
            <w:shd w:val="clear" w:color="auto" w:fill="auto"/>
            <w:tcMar>
              <w:top w:w="100" w:type="dxa"/>
              <w:left w:w="100" w:type="dxa"/>
              <w:bottom w:w="100" w:type="dxa"/>
              <w:right w:w="100" w:type="dxa"/>
            </w:tcMar>
          </w:tcPr>
          <w:p w14:paraId="5F2DDEE6"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w:t>
            </w:r>
          </w:p>
          <w:p w14:paraId="7DCD05B4"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w:t>
            </w:r>
          </w:p>
          <w:p w14:paraId="3D60B6AA"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w:t>
            </w:r>
          </w:p>
          <w:p w14:paraId="424C5D5E"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w:t>
            </w:r>
          </w:p>
          <w:p w14:paraId="06A6AF2D"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t>5</w:t>
            </w:r>
          </w:p>
          <w:p w14:paraId="439B0486" w14:textId="77777777" w:rsidR="00C72CFA" w:rsidRPr="00812E03" w:rsidRDefault="00BB1068">
            <w:pPr>
              <w:widowControl w:val="0"/>
              <w:spacing w:line="240" w:lineRule="auto"/>
              <w:jc w:val="center"/>
              <w:rPr>
                <w:rFonts w:ascii="メイリオ" w:eastAsia="メイリオ" w:hAnsi="メイリオ"/>
              </w:rPr>
            </w:pPr>
            <w:r w:rsidRPr="00812E03">
              <w:rPr>
                <w:rFonts w:ascii="メイリオ" w:eastAsia="メイリオ" w:hAnsi="メイリオ"/>
              </w:rPr>
              <w:lastRenderedPageBreak/>
              <w:t>6</w:t>
            </w:r>
          </w:p>
        </w:tc>
        <w:tc>
          <w:tcPr>
            <w:tcW w:w="2040" w:type="dxa"/>
            <w:shd w:val="clear" w:color="auto" w:fill="auto"/>
            <w:tcMar>
              <w:top w:w="100" w:type="dxa"/>
              <w:left w:w="100" w:type="dxa"/>
              <w:bottom w:w="100" w:type="dxa"/>
              <w:right w:w="100" w:type="dxa"/>
            </w:tcMar>
          </w:tcPr>
          <w:p w14:paraId="2D0964D8"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lastRenderedPageBreak/>
              <w:t>なし</w:t>
            </w:r>
          </w:p>
          <w:p w14:paraId="5C6E75FA"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１〜１０</w:t>
            </w:r>
          </w:p>
          <w:p w14:paraId="14B0EAEA"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１１〜２０</w:t>
            </w:r>
          </w:p>
          <w:p w14:paraId="6230C67B"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２１〜５０</w:t>
            </w:r>
          </w:p>
          <w:p w14:paraId="043B54B9"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５１～１００</w:t>
            </w:r>
          </w:p>
          <w:p w14:paraId="732DF03B"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lastRenderedPageBreak/>
              <w:t>月１００以上</w:t>
            </w:r>
          </w:p>
        </w:tc>
      </w:tr>
      <w:tr w:rsidR="00C72CFA" w:rsidRPr="00812E03" w14:paraId="073E39ED" w14:textId="77777777">
        <w:trPr>
          <w:trHeight w:val="400"/>
        </w:trPr>
        <w:tc>
          <w:tcPr>
            <w:tcW w:w="1725" w:type="dxa"/>
            <w:vMerge/>
            <w:shd w:val="clear" w:color="auto" w:fill="auto"/>
            <w:tcMar>
              <w:top w:w="100" w:type="dxa"/>
              <w:left w:w="100" w:type="dxa"/>
              <w:bottom w:w="100" w:type="dxa"/>
              <w:right w:w="100" w:type="dxa"/>
            </w:tcMar>
          </w:tcPr>
          <w:p w14:paraId="17823DEF"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sz w:val="20"/>
                <w:szCs w:val="20"/>
              </w:rPr>
            </w:pPr>
          </w:p>
        </w:tc>
        <w:tc>
          <w:tcPr>
            <w:tcW w:w="645" w:type="dxa"/>
            <w:vMerge/>
            <w:shd w:val="clear" w:color="auto" w:fill="auto"/>
            <w:tcMar>
              <w:top w:w="100" w:type="dxa"/>
              <w:left w:w="100" w:type="dxa"/>
              <w:bottom w:w="100" w:type="dxa"/>
              <w:right w:w="100" w:type="dxa"/>
            </w:tcMar>
          </w:tcPr>
          <w:p w14:paraId="7A8EC5CC"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sz w:val="20"/>
                <w:szCs w:val="20"/>
              </w:rPr>
            </w:pPr>
          </w:p>
        </w:tc>
        <w:tc>
          <w:tcPr>
            <w:tcW w:w="2055" w:type="dxa"/>
            <w:vMerge/>
            <w:shd w:val="clear" w:color="auto" w:fill="auto"/>
            <w:tcMar>
              <w:top w:w="100" w:type="dxa"/>
              <w:left w:w="100" w:type="dxa"/>
              <w:bottom w:w="100" w:type="dxa"/>
              <w:right w:w="100" w:type="dxa"/>
            </w:tcMar>
          </w:tcPr>
          <w:p w14:paraId="52472A5B" w14:textId="77777777" w:rsidR="00C72CFA" w:rsidRPr="00812E03" w:rsidRDefault="00C72CFA">
            <w:pPr>
              <w:widowControl w:val="0"/>
              <w:pBdr>
                <w:top w:val="nil"/>
                <w:left w:val="nil"/>
                <w:bottom w:val="nil"/>
                <w:right w:val="nil"/>
                <w:between w:val="nil"/>
              </w:pBdr>
              <w:spacing w:line="240" w:lineRule="auto"/>
              <w:rPr>
                <w:rFonts w:ascii="メイリオ" w:eastAsia="メイリオ" w:hAnsi="メイリオ"/>
                <w:sz w:val="20"/>
                <w:szCs w:val="20"/>
              </w:rPr>
            </w:pPr>
          </w:p>
        </w:tc>
        <w:tc>
          <w:tcPr>
            <w:tcW w:w="660" w:type="dxa"/>
            <w:shd w:val="clear" w:color="auto" w:fill="auto"/>
            <w:tcMar>
              <w:top w:w="100" w:type="dxa"/>
              <w:left w:w="100" w:type="dxa"/>
              <w:bottom w:w="100" w:type="dxa"/>
              <w:right w:w="100" w:type="dxa"/>
            </w:tcMar>
          </w:tcPr>
          <w:p w14:paraId="0F30B9A8"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2</w:t>
            </w:r>
          </w:p>
        </w:tc>
        <w:tc>
          <w:tcPr>
            <w:tcW w:w="2040" w:type="dxa"/>
            <w:shd w:val="clear" w:color="auto" w:fill="auto"/>
            <w:tcMar>
              <w:top w:w="100" w:type="dxa"/>
              <w:left w:w="100" w:type="dxa"/>
              <w:bottom w:w="100" w:type="dxa"/>
              <w:right w:w="100" w:type="dxa"/>
            </w:tcMar>
          </w:tcPr>
          <w:p w14:paraId="5B4F1847"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オンライン診療</w:t>
            </w:r>
          </w:p>
        </w:tc>
        <w:tc>
          <w:tcPr>
            <w:tcW w:w="660" w:type="dxa"/>
            <w:shd w:val="clear" w:color="auto" w:fill="auto"/>
            <w:tcMar>
              <w:top w:w="100" w:type="dxa"/>
              <w:left w:w="100" w:type="dxa"/>
              <w:bottom w:w="100" w:type="dxa"/>
              <w:right w:w="100" w:type="dxa"/>
            </w:tcMar>
          </w:tcPr>
          <w:p w14:paraId="0463491E"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1</w:t>
            </w:r>
          </w:p>
          <w:p w14:paraId="6FF8B7E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2</w:t>
            </w:r>
          </w:p>
          <w:p w14:paraId="33B3CEA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3</w:t>
            </w:r>
          </w:p>
          <w:p w14:paraId="140B4C90"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4</w:t>
            </w:r>
          </w:p>
          <w:p w14:paraId="1084E1C5"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5</w:t>
            </w:r>
          </w:p>
          <w:p w14:paraId="54D5F18C" w14:textId="77777777" w:rsidR="00C72CFA" w:rsidRPr="00812E03" w:rsidRDefault="00BB1068">
            <w:pPr>
              <w:widowControl w:val="0"/>
              <w:pBdr>
                <w:top w:val="nil"/>
                <w:left w:val="nil"/>
                <w:bottom w:val="nil"/>
                <w:right w:val="nil"/>
                <w:between w:val="nil"/>
              </w:pBdr>
              <w:spacing w:line="240" w:lineRule="auto"/>
              <w:jc w:val="center"/>
              <w:rPr>
                <w:rFonts w:ascii="メイリオ" w:eastAsia="メイリオ" w:hAnsi="メイリオ"/>
              </w:rPr>
            </w:pPr>
            <w:r w:rsidRPr="00812E03">
              <w:rPr>
                <w:rFonts w:ascii="メイリオ" w:eastAsia="メイリオ" w:hAnsi="メイリオ"/>
              </w:rPr>
              <w:t>6</w:t>
            </w:r>
          </w:p>
        </w:tc>
        <w:tc>
          <w:tcPr>
            <w:tcW w:w="2040" w:type="dxa"/>
            <w:shd w:val="clear" w:color="auto" w:fill="auto"/>
            <w:tcMar>
              <w:top w:w="100" w:type="dxa"/>
              <w:left w:w="100" w:type="dxa"/>
              <w:bottom w:w="100" w:type="dxa"/>
              <w:right w:w="100" w:type="dxa"/>
            </w:tcMar>
          </w:tcPr>
          <w:p w14:paraId="2EA05D6E"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なし</w:t>
            </w:r>
          </w:p>
          <w:p w14:paraId="592D0912"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１〜１０</w:t>
            </w:r>
          </w:p>
          <w:p w14:paraId="2FC1D5A6"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１１〜２０</w:t>
            </w:r>
          </w:p>
          <w:p w14:paraId="3A2E208A"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２１〜５０</w:t>
            </w:r>
          </w:p>
          <w:p w14:paraId="16A322CE"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５１～１００</w:t>
            </w:r>
          </w:p>
          <w:p w14:paraId="0B7AF60E" w14:textId="77777777" w:rsidR="00C72CFA" w:rsidRPr="00812E03" w:rsidRDefault="00BB1068">
            <w:pPr>
              <w:widowControl w:val="0"/>
              <w:spacing w:line="240" w:lineRule="auto"/>
              <w:rPr>
                <w:rFonts w:ascii="メイリオ" w:eastAsia="メイリオ" w:hAnsi="メイリオ"/>
              </w:rPr>
            </w:pPr>
            <w:r w:rsidRPr="00812E03">
              <w:rPr>
                <w:rFonts w:ascii="メイリオ" w:eastAsia="メイリオ" w:hAnsi="メイリオ" w:cs="Arial Unicode MS"/>
              </w:rPr>
              <w:t>月１００以上</w:t>
            </w:r>
          </w:p>
        </w:tc>
      </w:tr>
    </w:tbl>
    <w:p w14:paraId="7940ED78" w14:textId="77777777" w:rsidR="00C72CFA" w:rsidRPr="00812E03" w:rsidRDefault="00C72CFA">
      <w:pPr>
        <w:widowControl w:val="0"/>
        <w:rPr>
          <w:rFonts w:ascii="メイリオ" w:eastAsia="メイリオ" w:hAnsi="メイリオ"/>
          <w:b/>
        </w:rPr>
      </w:pPr>
    </w:p>
    <w:p w14:paraId="4AE31386" w14:textId="77777777" w:rsidR="00C72CFA" w:rsidRPr="00812E03" w:rsidRDefault="00C72CFA">
      <w:pPr>
        <w:widowControl w:val="0"/>
        <w:rPr>
          <w:rFonts w:ascii="メイリオ" w:eastAsia="メイリオ" w:hAnsi="メイリオ"/>
          <w:b/>
        </w:rPr>
      </w:pPr>
    </w:p>
    <w:p w14:paraId="0470CA22" w14:textId="77777777" w:rsidR="00C72CFA" w:rsidRPr="00812E03" w:rsidRDefault="00C72CFA">
      <w:pPr>
        <w:widowControl w:val="0"/>
        <w:ind w:left="2160"/>
        <w:rPr>
          <w:rFonts w:ascii="メイリオ" w:eastAsia="メイリオ" w:hAnsi="メイリオ"/>
          <w:b/>
        </w:rPr>
      </w:pPr>
    </w:p>
    <w:p w14:paraId="760734A5" w14:textId="77777777" w:rsidR="00C72CFA" w:rsidRPr="00812E03" w:rsidRDefault="00BB1068">
      <w:pPr>
        <w:numPr>
          <w:ilvl w:val="0"/>
          <w:numId w:val="1"/>
        </w:numPr>
        <w:rPr>
          <w:rFonts w:ascii="メイリオ" w:eastAsia="メイリオ" w:hAnsi="メイリオ"/>
        </w:rPr>
      </w:pPr>
      <w:r w:rsidRPr="00812E03">
        <w:rPr>
          <w:rFonts w:ascii="メイリオ" w:eastAsia="メイリオ" w:hAnsi="メイリオ" w:cs="Arial Unicode MS"/>
        </w:rPr>
        <w:t>厚生労働省が作成した「オンライン診療の適切な実施に関する指針（2019年7月一部改訂）」を読み、理解されましたか</w:t>
      </w:r>
    </w:p>
    <w:p w14:paraId="0D7B83EC"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はい</w:t>
      </w:r>
    </w:p>
    <w:p w14:paraId="5680B074"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いいえ</w:t>
      </w:r>
    </w:p>
    <w:p w14:paraId="21FE2311" w14:textId="77777777" w:rsidR="00C72CFA" w:rsidRPr="00812E03" w:rsidRDefault="00C72CFA">
      <w:pPr>
        <w:ind w:left="2160"/>
        <w:rPr>
          <w:rFonts w:ascii="メイリオ" w:eastAsia="メイリオ" w:hAnsi="メイリオ" w:cs="Roboto"/>
        </w:rPr>
      </w:pPr>
    </w:p>
    <w:p w14:paraId="2D93FD3F" w14:textId="77777777" w:rsidR="00C72CFA" w:rsidRPr="00812E03" w:rsidRDefault="00BB1068">
      <w:pPr>
        <w:numPr>
          <w:ilvl w:val="0"/>
          <w:numId w:val="1"/>
        </w:numPr>
        <w:rPr>
          <w:rFonts w:ascii="メイリオ" w:eastAsia="メイリオ" w:hAnsi="メイリオ"/>
        </w:rPr>
      </w:pPr>
      <w:r w:rsidRPr="00812E03">
        <w:rPr>
          <w:rFonts w:ascii="メイリオ" w:eastAsia="メイリオ" w:hAnsi="メイリオ" w:cs="Arial Unicode MS"/>
        </w:rPr>
        <w:t>令和2年4月10日に厚生労働省が発出した事務連絡を読み、理解されましたか</w:t>
      </w:r>
    </w:p>
    <w:p w14:paraId="21672AF6"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はい</w:t>
      </w:r>
    </w:p>
    <w:p w14:paraId="0DE7E760"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いいえ</w:t>
      </w:r>
    </w:p>
    <w:p w14:paraId="14A416B5" w14:textId="77777777" w:rsidR="00C72CFA" w:rsidRPr="00812E03" w:rsidRDefault="00C72CFA">
      <w:pPr>
        <w:ind w:left="2160"/>
        <w:rPr>
          <w:rFonts w:ascii="メイリオ" w:eastAsia="メイリオ" w:hAnsi="メイリオ" w:cs="Roboto"/>
        </w:rPr>
      </w:pPr>
    </w:p>
    <w:p w14:paraId="7607E682" w14:textId="77777777" w:rsidR="00C72CFA" w:rsidRPr="00812E03" w:rsidRDefault="00BB1068">
      <w:pPr>
        <w:numPr>
          <w:ilvl w:val="0"/>
          <w:numId w:val="1"/>
        </w:numPr>
        <w:rPr>
          <w:rFonts w:ascii="メイリオ" w:eastAsia="メイリオ" w:hAnsi="メイリオ"/>
        </w:rPr>
      </w:pPr>
      <w:r w:rsidRPr="00812E03">
        <w:rPr>
          <w:rFonts w:ascii="メイリオ" w:eastAsia="メイリオ" w:hAnsi="メイリオ" w:cs="Arial Unicode MS"/>
        </w:rPr>
        <w:t>厚生労働省の「オンライン診療を実施する医師に対する研修」を受けましたか</w:t>
      </w:r>
    </w:p>
    <w:p w14:paraId="2822F161"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はい</w:t>
      </w:r>
    </w:p>
    <w:p w14:paraId="5F92DC4B" w14:textId="77777777" w:rsidR="00C72CFA" w:rsidRPr="00812E03" w:rsidRDefault="00BB1068">
      <w:pPr>
        <w:ind w:left="2160"/>
        <w:rPr>
          <w:rFonts w:ascii="メイリオ" w:eastAsia="メイリオ" w:hAnsi="メイリオ"/>
          <w:u w:val="single"/>
        </w:rPr>
      </w:pPr>
      <w:r w:rsidRPr="00812E03">
        <w:rPr>
          <w:rFonts w:ascii="メイリオ" w:eastAsia="メイリオ" w:hAnsi="メイリオ" w:cs="Arial Unicode MS"/>
        </w:rPr>
        <w:t>□いいえ</w:t>
      </w:r>
    </w:p>
    <w:p w14:paraId="201A2315" w14:textId="77777777" w:rsidR="00C72CFA" w:rsidRPr="00812E03" w:rsidRDefault="00C72CFA">
      <w:pPr>
        <w:rPr>
          <w:rFonts w:ascii="メイリオ" w:eastAsia="メイリオ" w:hAnsi="メイリオ"/>
          <w:b/>
        </w:rPr>
      </w:pPr>
    </w:p>
    <w:p w14:paraId="25C09D72" w14:textId="77777777" w:rsidR="00C72CFA" w:rsidRPr="00812E03" w:rsidRDefault="00BB1068">
      <w:pPr>
        <w:rPr>
          <w:rFonts w:ascii="メイリオ" w:eastAsia="メイリオ" w:hAnsi="メイリオ"/>
          <w:b/>
        </w:rPr>
      </w:pPr>
      <w:r w:rsidRPr="00812E03">
        <w:rPr>
          <w:rFonts w:ascii="メイリオ" w:eastAsia="メイリオ" w:hAnsi="メイリオ" w:cs="Arial Unicode MS"/>
          <w:b/>
        </w:rPr>
        <w:t>【電話やオンライン診療についての質問にお答えください。「電話」とは映像なし、「オンライン診療」とは映像ありの情報通信機器を用いた診療を想定しています】</w:t>
      </w:r>
    </w:p>
    <w:p w14:paraId="6964D675" w14:textId="77777777" w:rsidR="00C72CFA" w:rsidRPr="00812E03" w:rsidRDefault="00C72CFA">
      <w:pPr>
        <w:rPr>
          <w:rFonts w:ascii="メイリオ" w:eastAsia="メイリオ" w:hAnsi="メイリオ"/>
          <w:b/>
        </w:rPr>
      </w:pPr>
    </w:p>
    <w:p w14:paraId="5C84419C" w14:textId="77777777" w:rsidR="00C72CFA" w:rsidRPr="00812E03" w:rsidRDefault="00BB1068">
      <w:pPr>
        <w:numPr>
          <w:ilvl w:val="0"/>
          <w:numId w:val="1"/>
        </w:numPr>
        <w:rPr>
          <w:rFonts w:ascii="メイリオ" w:eastAsia="メイリオ" w:hAnsi="メイリオ"/>
          <w:b/>
        </w:rPr>
      </w:pPr>
      <w:r w:rsidRPr="00812E03">
        <w:rPr>
          <w:rFonts w:ascii="メイリオ" w:eastAsia="メイリオ" w:hAnsi="メイリオ" w:cs="Arial Unicode MS"/>
          <w:b/>
          <w:u w:val="single"/>
        </w:rPr>
        <w:t>過去に貴院に受診歴がなく、かつ全く事前情報がない患者の初診について</w:t>
      </w:r>
    </w:p>
    <w:p w14:paraId="58D5E838"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lastRenderedPageBreak/>
        <w:t>診療は可能でしたか。（診療の実績がない場合には「診療実績なし」にチェックしてください。以下同）</w:t>
      </w:r>
    </w:p>
    <w:p w14:paraId="213A916D"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5EE9B75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可能であった</w:t>
      </w:r>
    </w:p>
    <w:p w14:paraId="472BA66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部可能であった</w:t>
      </w:r>
    </w:p>
    <w:p w14:paraId="709A90EE"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不可能であった</w:t>
      </w:r>
    </w:p>
    <w:p w14:paraId="74B6F56A"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29F1E68F"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受けない方針だった</w:t>
      </w:r>
    </w:p>
    <w:p w14:paraId="4026C9F3" w14:textId="77777777" w:rsidR="00C72CFA" w:rsidRPr="00812E03" w:rsidRDefault="00C72CFA">
      <w:pPr>
        <w:ind w:left="2160"/>
        <w:rPr>
          <w:rFonts w:ascii="メイリオ" w:eastAsia="メイリオ" w:hAnsi="メイリオ"/>
        </w:rPr>
      </w:pPr>
    </w:p>
    <w:p w14:paraId="2B1E4C7D"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44692FC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可能であった</w:t>
      </w:r>
    </w:p>
    <w:p w14:paraId="1259B883"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部可能であった</w:t>
      </w:r>
    </w:p>
    <w:p w14:paraId="1708325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不可能であった</w:t>
      </w:r>
    </w:p>
    <w:p w14:paraId="307EEDCC"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10757092"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受けない方針だった</w:t>
      </w:r>
    </w:p>
    <w:p w14:paraId="046C5321" w14:textId="77777777" w:rsidR="00C72CFA" w:rsidRPr="00812E03" w:rsidRDefault="00C72CFA">
      <w:pPr>
        <w:ind w:left="2160"/>
        <w:rPr>
          <w:rFonts w:ascii="メイリオ" w:eastAsia="メイリオ" w:hAnsi="メイリオ"/>
        </w:rPr>
      </w:pPr>
    </w:p>
    <w:p w14:paraId="4ABDD468"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診療が不可能と考える理由としてはどのようなものがあると考えますか。</w:t>
      </w:r>
    </w:p>
    <w:p w14:paraId="6F8A7531"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複数回答可）</w:t>
      </w:r>
    </w:p>
    <w:p w14:paraId="2DBEC9B8"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不可能なものはない</w:t>
      </w:r>
    </w:p>
    <w:p w14:paraId="0B4D677F" w14:textId="77777777" w:rsidR="00C72CFA" w:rsidRPr="00812E03" w:rsidRDefault="00BB1068">
      <w:pPr>
        <w:shd w:val="clear" w:color="auto" w:fill="FFFFFF"/>
        <w:ind w:left="2160"/>
        <w:rPr>
          <w:rFonts w:ascii="メイリオ" w:eastAsia="メイリオ" w:hAnsi="メイリオ"/>
          <w:highlight w:val="white"/>
        </w:rPr>
      </w:pPr>
      <w:r w:rsidRPr="00812E03">
        <w:rPr>
          <w:rFonts w:ascii="メイリオ" w:eastAsia="メイリオ" w:hAnsi="メイリオ" w:cs="Arial Unicode MS"/>
        </w:rPr>
        <w:t>□採血などの</w:t>
      </w:r>
      <w:r w:rsidRPr="00812E03">
        <w:rPr>
          <w:rFonts w:ascii="メイリオ" w:eastAsia="メイリオ" w:hAnsi="メイリオ" w:cs="Arial Unicode MS"/>
          <w:highlight w:val="white"/>
        </w:rPr>
        <w:t>検査が必要なため</w:t>
      </w:r>
    </w:p>
    <w:p w14:paraId="338829D6"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重大疾患が見落とされる可能性があるため</w:t>
      </w:r>
    </w:p>
    <w:p w14:paraId="09B9C126"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急に起こった症状の診療が難しいと考えるため</w:t>
      </w:r>
    </w:p>
    <w:p w14:paraId="36339071"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診療と同じ程度の情報が得られないため</w:t>
      </w:r>
    </w:p>
    <w:p w14:paraId="73391D62"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信頼関係がないため</w:t>
      </w:r>
    </w:p>
    <w:p w14:paraId="71292CBD"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患者のなりすましの可能性があるため</w:t>
      </w:r>
    </w:p>
    <w:p w14:paraId="53A63D7A"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そもそもやるべきではない</w:t>
      </w:r>
    </w:p>
    <w:p w14:paraId="2B916409" w14:textId="77777777" w:rsidR="00C72CFA" w:rsidRPr="00812E03" w:rsidRDefault="00C72CFA">
      <w:pPr>
        <w:spacing w:line="240" w:lineRule="auto"/>
        <w:ind w:left="2160"/>
        <w:rPr>
          <w:rFonts w:ascii="メイリオ" w:eastAsia="メイリオ" w:hAnsi="メイリオ"/>
          <w:highlight w:val="white"/>
        </w:rPr>
      </w:pPr>
    </w:p>
    <w:p w14:paraId="03B78AA2" w14:textId="77777777" w:rsidR="00C72CFA" w:rsidRPr="00812E03" w:rsidRDefault="00BB1068">
      <w:pPr>
        <w:numPr>
          <w:ilvl w:val="2"/>
          <w:numId w:val="1"/>
        </w:numPr>
        <w:spacing w:line="240" w:lineRule="auto"/>
        <w:rPr>
          <w:rFonts w:ascii="メイリオ" w:eastAsia="メイリオ" w:hAnsi="メイリオ"/>
          <w:highlight w:val="white"/>
        </w:rPr>
      </w:pPr>
      <w:r w:rsidRPr="00812E03">
        <w:rPr>
          <w:rFonts w:ascii="メイリオ" w:eastAsia="メイリオ" w:hAnsi="メイリオ" w:cs="Arial Unicode MS"/>
          <w:highlight w:val="white"/>
        </w:rPr>
        <w:t>オンライン診療</w:t>
      </w:r>
      <w:r w:rsidRPr="00812E03">
        <w:rPr>
          <w:rFonts w:ascii="メイリオ" w:eastAsia="メイリオ" w:hAnsi="メイリオ" w:cs="Arial Unicode MS"/>
        </w:rPr>
        <w:t>（複数回答可）</w:t>
      </w:r>
    </w:p>
    <w:p w14:paraId="334E28C4"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不可能なものはない</w:t>
      </w:r>
    </w:p>
    <w:p w14:paraId="587EBEB8" w14:textId="77777777" w:rsidR="00C72CFA" w:rsidRPr="00812E03" w:rsidRDefault="00BB1068">
      <w:pPr>
        <w:shd w:val="clear" w:color="auto" w:fill="FFFFFF"/>
        <w:ind w:left="2160"/>
        <w:rPr>
          <w:rFonts w:ascii="メイリオ" w:eastAsia="メイリオ" w:hAnsi="メイリオ"/>
          <w:highlight w:val="white"/>
        </w:rPr>
      </w:pPr>
      <w:r w:rsidRPr="00812E03">
        <w:rPr>
          <w:rFonts w:ascii="メイリオ" w:eastAsia="メイリオ" w:hAnsi="メイリオ" w:cs="Arial Unicode MS"/>
        </w:rPr>
        <w:lastRenderedPageBreak/>
        <w:t>□採血などの</w:t>
      </w:r>
      <w:r w:rsidRPr="00812E03">
        <w:rPr>
          <w:rFonts w:ascii="メイリオ" w:eastAsia="メイリオ" w:hAnsi="メイリオ" w:cs="Arial Unicode MS"/>
          <w:highlight w:val="white"/>
        </w:rPr>
        <w:t>検査が必要なため</w:t>
      </w:r>
    </w:p>
    <w:p w14:paraId="116778AE"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重大疾患が見落とされる可能性があるため</w:t>
      </w:r>
    </w:p>
    <w:p w14:paraId="498D6AE6"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急に起こった症状の診療が難しいと考えるため</w:t>
      </w:r>
    </w:p>
    <w:p w14:paraId="514AE287"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診療と同じ程度の情報が得られないため</w:t>
      </w:r>
    </w:p>
    <w:p w14:paraId="40E1413D"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信頼関係がないため</w:t>
      </w:r>
    </w:p>
    <w:p w14:paraId="1C90A617"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患者のなりすましの可能性があるため</w:t>
      </w:r>
    </w:p>
    <w:p w14:paraId="74408D87" w14:textId="77777777" w:rsidR="00C72CFA" w:rsidRPr="00812E03" w:rsidRDefault="00BB1068">
      <w:pPr>
        <w:spacing w:line="240" w:lineRule="auto"/>
        <w:ind w:left="2160"/>
        <w:rPr>
          <w:rFonts w:ascii="メイリオ" w:eastAsia="メイリオ" w:hAnsi="メイリオ" w:cs="Roboto"/>
        </w:rPr>
      </w:pPr>
      <w:r w:rsidRPr="00812E03">
        <w:rPr>
          <w:rFonts w:ascii="メイリオ" w:eastAsia="メイリオ" w:hAnsi="メイリオ" w:cs="Arial Unicode MS"/>
        </w:rPr>
        <w:t>□</w:t>
      </w:r>
      <w:r w:rsidRPr="00812E03">
        <w:rPr>
          <w:rFonts w:ascii="メイリオ" w:eastAsia="メイリオ" w:hAnsi="メイリオ" w:cs="Arial Unicode MS"/>
          <w:highlight w:val="white"/>
        </w:rPr>
        <w:t>そもそもやるべきではない</w:t>
      </w:r>
    </w:p>
    <w:p w14:paraId="6B8277B1" w14:textId="77777777" w:rsidR="00C72CFA" w:rsidRPr="00812E03" w:rsidRDefault="00C72CFA">
      <w:pPr>
        <w:rPr>
          <w:rFonts w:ascii="メイリオ" w:eastAsia="メイリオ" w:hAnsi="メイリオ"/>
        </w:rPr>
      </w:pPr>
    </w:p>
    <w:p w14:paraId="0736A0B0" w14:textId="77777777" w:rsidR="00C72CFA" w:rsidRPr="00812E03" w:rsidRDefault="00BB1068">
      <w:pPr>
        <w:numPr>
          <w:ilvl w:val="0"/>
          <w:numId w:val="1"/>
        </w:numPr>
        <w:rPr>
          <w:rFonts w:ascii="メイリオ" w:eastAsia="メイリオ" w:hAnsi="メイリオ"/>
        </w:rPr>
      </w:pPr>
      <w:r w:rsidRPr="00812E03">
        <w:rPr>
          <w:rFonts w:ascii="メイリオ" w:eastAsia="メイリオ" w:hAnsi="メイリオ" w:cs="Arial Unicode MS"/>
          <w:b/>
          <w:u w:val="single"/>
        </w:rPr>
        <w:t>過去に貴院に受診歴がある、または受診歴はないが他院からの情報があるとき</w:t>
      </w:r>
    </w:p>
    <w:p w14:paraId="55BF3C41" w14:textId="77777777" w:rsidR="00C72CFA" w:rsidRPr="00812E03" w:rsidRDefault="00C72CFA">
      <w:pPr>
        <w:ind w:left="720"/>
        <w:rPr>
          <w:rFonts w:ascii="メイリオ" w:eastAsia="メイリオ" w:hAnsi="メイリオ"/>
          <w:b/>
        </w:rPr>
      </w:pPr>
    </w:p>
    <w:p w14:paraId="24776BEC"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診療は可能でしたか。（診療の実績がない場合には「診療実績なし」にチェックしてください。以下同）</w:t>
      </w:r>
    </w:p>
    <w:p w14:paraId="1473FC34"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409F049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可能であった</w:t>
      </w:r>
    </w:p>
    <w:p w14:paraId="2F8033C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部可能であった</w:t>
      </w:r>
    </w:p>
    <w:p w14:paraId="644F3D1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不可能であった</w:t>
      </w:r>
    </w:p>
    <w:p w14:paraId="4EE7BFD3"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2BB6D007"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受けない方針だった</w:t>
      </w:r>
    </w:p>
    <w:p w14:paraId="1F57763C" w14:textId="77777777" w:rsidR="00C72CFA" w:rsidRPr="00812E03" w:rsidRDefault="00C72CFA">
      <w:pPr>
        <w:ind w:left="2160"/>
        <w:rPr>
          <w:rFonts w:ascii="メイリオ" w:eastAsia="メイリオ" w:hAnsi="メイリオ"/>
        </w:rPr>
      </w:pPr>
    </w:p>
    <w:p w14:paraId="795F9F87"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6478060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可能であった</w:t>
      </w:r>
    </w:p>
    <w:p w14:paraId="6B8C7B2E"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部可能であった</w:t>
      </w:r>
    </w:p>
    <w:p w14:paraId="075E93D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不可能であった</w:t>
      </w:r>
    </w:p>
    <w:p w14:paraId="525A69F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719FC773"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受けない方針だった</w:t>
      </w:r>
    </w:p>
    <w:p w14:paraId="19B372C0" w14:textId="77777777" w:rsidR="00C72CFA" w:rsidRPr="00812E03" w:rsidRDefault="00C72CFA">
      <w:pPr>
        <w:ind w:left="2160"/>
        <w:rPr>
          <w:rFonts w:ascii="メイリオ" w:eastAsia="メイリオ" w:hAnsi="メイリオ"/>
        </w:rPr>
      </w:pPr>
    </w:p>
    <w:p w14:paraId="1445FFDA"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診療が不可能と考える理由としてはどのようなものがあると考えますか。</w:t>
      </w:r>
    </w:p>
    <w:p w14:paraId="5C750857"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複数回答可）</w:t>
      </w:r>
    </w:p>
    <w:p w14:paraId="10CDC9A6"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不可能なものはない</w:t>
      </w:r>
    </w:p>
    <w:p w14:paraId="41BDA931" w14:textId="77777777" w:rsidR="00C72CFA" w:rsidRPr="00812E03" w:rsidRDefault="00BB1068">
      <w:pPr>
        <w:shd w:val="clear" w:color="auto" w:fill="FFFFFF"/>
        <w:ind w:left="2160"/>
        <w:rPr>
          <w:rFonts w:ascii="メイリオ" w:eastAsia="メイリオ" w:hAnsi="メイリオ"/>
          <w:highlight w:val="white"/>
        </w:rPr>
      </w:pPr>
      <w:r w:rsidRPr="00812E03">
        <w:rPr>
          <w:rFonts w:ascii="メイリオ" w:eastAsia="メイリオ" w:hAnsi="メイリオ" w:cs="Arial Unicode MS"/>
        </w:rPr>
        <w:lastRenderedPageBreak/>
        <w:t>□採血などの</w:t>
      </w:r>
      <w:r w:rsidRPr="00812E03">
        <w:rPr>
          <w:rFonts w:ascii="メイリオ" w:eastAsia="メイリオ" w:hAnsi="メイリオ" w:cs="Arial Unicode MS"/>
          <w:highlight w:val="white"/>
        </w:rPr>
        <w:t>検査が必要なため</w:t>
      </w:r>
    </w:p>
    <w:p w14:paraId="24108602"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重大疾患が見落とされる可能性があるため</w:t>
      </w:r>
    </w:p>
    <w:p w14:paraId="28F1BFF6"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急に起こった症状の診療が難しいと考えるため</w:t>
      </w:r>
    </w:p>
    <w:p w14:paraId="5D5E13E9"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診療と同じ程度の情報が得られないため</w:t>
      </w:r>
    </w:p>
    <w:p w14:paraId="7D2EBFC9"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信頼関係がないため</w:t>
      </w:r>
    </w:p>
    <w:p w14:paraId="058082AD"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患者のなりすましの可能性があるため</w:t>
      </w:r>
    </w:p>
    <w:p w14:paraId="2E21D5AE"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そもそもやるべきではない</w:t>
      </w:r>
    </w:p>
    <w:p w14:paraId="630F3BD7" w14:textId="77777777" w:rsidR="00C72CFA" w:rsidRPr="00812E03" w:rsidRDefault="00C72CFA">
      <w:pPr>
        <w:spacing w:line="240" w:lineRule="auto"/>
        <w:ind w:left="2160"/>
        <w:rPr>
          <w:rFonts w:ascii="メイリオ" w:eastAsia="メイリオ" w:hAnsi="メイリオ"/>
          <w:highlight w:val="white"/>
        </w:rPr>
      </w:pPr>
    </w:p>
    <w:p w14:paraId="5A7799D2" w14:textId="77777777" w:rsidR="00C72CFA" w:rsidRPr="00812E03" w:rsidRDefault="00BB1068">
      <w:pPr>
        <w:numPr>
          <w:ilvl w:val="2"/>
          <w:numId w:val="1"/>
        </w:numPr>
        <w:spacing w:line="240" w:lineRule="auto"/>
        <w:rPr>
          <w:rFonts w:ascii="メイリオ" w:eastAsia="メイリオ" w:hAnsi="メイリオ"/>
          <w:highlight w:val="white"/>
        </w:rPr>
      </w:pPr>
      <w:r w:rsidRPr="00812E03">
        <w:rPr>
          <w:rFonts w:ascii="メイリオ" w:eastAsia="メイリオ" w:hAnsi="メイリオ" w:cs="Arial Unicode MS"/>
          <w:highlight w:val="white"/>
        </w:rPr>
        <w:t>オンライン診療</w:t>
      </w:r>
      <w:r w:rsidRPr="00812E03">
        <w:rPr>
          <w:rFonts w:ascii="メイリオ" w:eastAsia="メイリオ" w:hAnsi="メイリオ" w:cs="Arial Unicode MS"/>
        </w:rPr>
        <w:t>（複数回答可）</w:t>
      </w:r>
    </w:p>
    <w:p w14:paraId="3954EAA7"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不可能なものはない</w:t>
      </w:r>
    </w:p>
    <w:p w14:paraId="09BAC896" w14:textId="77777777" w:rsidR="00C72CFA" w:rsidRPr="00812E03" w:rsidRDefault="00BB1068">
      <w:pPr>
        <w:shd w:val="clear" w:color="auto" w:fill="FFFFFF"/>
        <w:ind w:left="2160"/>
        <w:rPr>
          <w:rFonts w:ascii="メイリオ" w:eastAsia="メイリオ" w:hAnsi="メイリオ"/>
          <w:highlight w:val="white"/>
        </w:rPr>
      </w:pPr>
      <w:r w:rsidRPr="00812E03">
        <w:rPr>
          <w:rFonts w:ascii="メイリオ" w:eastAsia="メイリオ" w:hAnsi="メイリオ" w:cs="Arial Unicode MS"/>
        </w:rPr>
        <w:t>□採血などの</w:t>
      </w:r>
      <w:r w:rsidRPr="00812E03">
        <w:rPr>
          <w:rFonts w:ascii="メイリオ" w:eastAsia="メイリオ" w:hAnsi="メイリオ" w:cs="Arial Unicode MS"/>
          <w:highlight w:val="white"/>
        </w:rPr>
        <w:t>検査が必要なため</w:t>
      </w:r>
    </w:p>
    <w:p w14:paraId="5DADD3A5"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重大疾患が見落とされる可能性があるため</w:t>
      </w:r>
    </w:p>
    <w:p w14:paraId="709D40C6"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急に起こった症状の診療が難しいと考えるため</w:t>
      </w:r>
    </w:p>
    <w:p w14:paraId="5BCAD1FB"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診療と同じ程度の情報が得られないため</w:t>
      </w:r>
    </w:p>
    <w:p w14:paraId="0EE67350"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信頼関係がないため</w:t>
      </w:r>
    </w:p>
    <w:p w14:paraId="39E27178"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患者のなりすましの可能性があるため</w:t>
      </w:r>
    </w:p>
    <w:p w14:paraId="3F27E548" w14:textId="77777777" w:rsidR="00C72CFA" w:rsidRPr="00812E03" w:rsidRDefault="00BB1068">
      <w:pPr>
        <w:spacing w:line="240" w:lineRule="auto"/>
        <w:ind w:left="2160"/>
        <w:rPr>
          <w:rFonts w:ascii="メイリオ" w:eastAsia="メイリオ" w:hAnsi="メイリオ"/>
        </w:rPr>
      </w:pPr>
      <w:r w:rsidRPr="00812E03">
        <w:rPr>
          <w:rFonts w:ascii="メイリオ" w:eastAsia="メイリオ" w:hAnsi="メイリオ" w:cs="Arial Unicode MS"/>
        </w:rPr>
        <w:t>□</w:t>
      </w:r>
      <w:r w:rsidRPr="00812E03">
        <w:rPr>
          <w:rFonts w:ascii="メイリオ" w:eastAsia="メイリオ" w:hAnsi="メイリオ" w:cs="Arial Unicode MS"/>
          <w:highlight w:val="white"/>
        </w:rPr>
        <w:t>そもそもやるべきではない</w:t>
      </w:r>
    </w:p>
    <w:p w14:paraId="7893C914" w14:textId="77777777" w:rsidR="00C72CFA" w:rsidRPr="00812E03" w:rsidRDefault="00C72CFA">
      <w:pPr>
        <w:ind w:left="3600"/>
        <w:rPr>
          <w:rFonts w:ascii="メイリオ" w:eastAsia="メイリオ" w:hAnsi="メイリオ"/>
        </w:rPr>
      </w:pPr>
    </w:p>
    <w:p w14:paraId="589600DF" w14:textId="77777777" w:rsidR="00C72CFA" w:rsidRPr="00812E03" w:rsidRDefault="00BB1068">
      <w:pPr>
        <w:numPr>
          <w:ilvl w:val="0"/>
          <w:numId w:val="1"/>
        </w:numPr>
        <w:rPr>
          <w:rFonts w:ascii="メイリオ" w:eastAsia="メイリオ" w:hAnsi="メイリオ"/>
          <w:b/>
        </w:rPr>
      </w:pPr>
      <w:r w:rsidRPr="00812E03">
        <w:rPr>
          <w:rFonts w:ascii="メイリオ" w:eastAsia="メイリオ" w:hAnsi="メイリオ" w:cs="Arial Unicode MS"/>
          <w:b/>
          <w:u w:val="single"/>
        </w:rPr>
        <w:t>再診</w:t>
      </w:r>
      <w:r w:rsidRPr="00812E03">
        <w:rPr>
          <w:rFonts w:ascii="メイリオ" w:eastAsia="メイリオ" w:hAnsi="メイリオ" w:cs="Arial Unicode MS"/>
          <w:b/>
        </w:rPr>
        <w:t>について</w:t>
      </w:r>
    </w:p>
    <w:p w14:paraId="0DAC478D" w14:textId="77777777" w:rsidR="00C72CFA" w:rsidRPr="00812E03" w:rsidRDefault="00C72CFA">
      <w:pPr>
        <w:ind w:left="720"/>
        <w:rPr>
          <w:rFonts w:ascii="メイリオ" w:eastAsia="メイリオ" w:hAnsi="メイリオ"/>
          <w:b/>
        </w:rPr>
      </w:pPr>
    </w:p>
    <w:p w14:paraId="2541AC37"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診療は可能でしたか。（診療の実績がない場合には「診療実績なし」にチェックしてください。以下同）</w:t>
      </w:r>
    </w:p>
    <w:p w14:paraId="6378721A"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1EBE2B2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可能であった</w:t>
      </w:r>
    </w:p>
    <w:p w14:paraId="008A83F6"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部可能であった</w:t>
      </w:r>
    </w:p>
    <w:p w14:paraId="5CF5337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不可能であった</w:t>
      </w:r>
    </w:p>
    <w:p w14:paraId="45C3E71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078575FD"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受けない方針だった</w:t>
      </w:r>
    </w:p>
    <w:p w14:paraId="260C1E76" w14:textId="77777777" w:rsidR="00C72CFA" w:rsidRPr="00812E03" w:rsidRDefault="00C72CFA">
      <w:pPr>
        <w:ind w:left="2160"/>
        <w:rPr>
          <w:rFonts w:ascii="メイリオ" w:eastAsia="メイリオ" w:hAnsi="メイリオ"/>
        </w:rPr>
      </w:pPr>
    </w:p>
    <w:p w14:paraId="39F96D82"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30EAE97F"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lastRenderedPageBreak/>
        <w:t>□全て可能であった</w:t>
      </w:r>
    </w:p>
    <w:p w14:paraId="3F0C7BBD"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部可能であった</w:t>
      </w:r>
    </w:p>
    <w:p w14:paraId="5CF3C9E4"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て不可能であった</w:t>
      </w:r>
    </w:p>
    <w:p w14:paraId="0F950D91"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64363011"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受けない方針だった</w:t>
      </w:r>
    </w:p>
    <w:p w14:paraId="0DDEE574" w14:textId="77777777" w:rsidR="00C72CFA" w:rsidRPr="00812E03" w:rsidRDefault="00C72CFA">
      <w:pPr>
        <w:rPr>
          <w:rFonts w:ascii="メイリオ" w:eastAsia="メイリオ" w:hAnsi="メイリオ"/>
        </w:rPr>
      </w:pPr>
    </w:p>
    <w:p w14:paraId="3B154E7C"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診療が不可能と考える理由としてはどのようなものがあると考えますか。</w:t>
      </w:r>
    </w:p>
    <w:p w14:paraId="3B70BF7E"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複数回答可）</w:t>
      </w:r>
    </w:p>
    <w:p w14:paraId="6F6F1372"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不可能なものはない</w:t>
      </w:r>
    </w:p>
    <w:p w14:paraId="1349F1FB" w14:textId="77777777" w:rsidR="00C72CFA" w:rsidRPr="00812E03" w:rsidRDefault="00BB1068">
      <w:pPr>
        <w:shd w:val="clear" w:color="auto" w:fill="FFFFFF"/>
        <w:ind w:left="2160"/>
        <w:rPr>
          <w:rFonts w:ascii="メイリオ" w:eastAsia="メイリオ" w:hAnsi="メイリオ"/>
          <w:highlight w:val="white"/>
        </w:rPr>
      </w:pPr>
      <w:r w:rsidRPr="00812E03">
        <w:rPr>
          <w:rFonts w:ascii="メイリオ" w:eastAsia="メイリオ" w:hAnsi="メイリオ" w:cs="Arial Unicode MS"/>
        </w:rPr>
        <w:t>□採血などの</w:t>
      </w:r>
      <w:r w:rsidRPr="00812E03">
        <w:rPr>
          <w:rFonts w:ascii="メイリオ" w:eastAsia="メイリオ" w:hAnsi="メイリオ" w:cs="Arial Unicode MS"/>
          <w:highlight w:val="white"/>
        </w:rPr>
        <w:t>検査が必要なため</w:t>
      </w:r>
    </w:p>
    <w:p w14:paraId="16D4DD83"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明らかに普段と様子が異なるため</w:t>
      </w:r>
    </w:p>
    <w:p w14:paraId="7F42AE52"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重大疾患が見落とされる可能性があるため</w:t>
      </w:r>
    </w:p>
    <w:p w14:paraId="3C2687C9"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急に起こった症状の診療が難しいと考えるため</w:t>
      </w:r>
    </w:p>
    <w:p w14:paraId="2D33F792"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診療と同じ程度の情報が得られないため</w:t>
      </w:r>
    </w:p>
    <w:p w14:paraId="3DAD75CE"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患者との</w:t>
      </w:r>
      <w:r w:rsidRPr="00812E03">
        <w:rPr>
          <w:rFonts w:ascii="メイリオ" w:eastAsia="メイリオ" w:hAnsi="メイリオ" w:cs="Arial Unicode MS"/>
          <w:highlight w:val="white"/>
        </w:rPr>
        <w:t>信頼関係がないため</w:t>
      </w:r>
    </w:p>
    <w:p w14:paraId="428D2A8A"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患者のなりすましの可能性があるため</w:t>
      </w:r>
    </w:p>
    <w:p w14:paraId="3CA5CDA5"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そもそもやるべきではない</w:t>
      </w:r>
    </w:p>
    <w:p w14:paraId="3FCF00CB" w14:textId="77777777" w:rsidR="00C72CFA" w:rsidRPr="00812E03" w:rsidRDefault="00C72CFA">
      <w:pPr>
        <w:spacing w:line="240" w:lineRule="auto"/>
        <w:ind w:left="2160"/>
        <w:rPr>
          <w:rFonts w:ascii="メイリオ" w:eastAsia="メイリオ" w:hAnsi="メイリオ"/>
          <w:highlight w:val="white"/>
        </w:rPr>
      </w:pPr>
    </w:p>
    <w:p w14:paraId="035E3B06" w14:textId="77777777" w:rsidR="00C72CFA" w:rsidRPr="00812E03" w:rsidRDefault="00BB1068">
      <w:pPr>
        <w:numPr>
          <w:ilvl w:val="2"/>
          <w:numId w:val="1"/>
        </w:numPr>
        <w:spacing w:line="240" w:lineRule="auto"/>
        <w:rPr>
          <w:rFonts w:ascii="メイリオ" w:eastAsia="メイリオ" w:hAnsi="メイリオ"/>
          <w:highlight w:val="white"/>
        </w:rPr>
      </w:pPr>
      <w:r w:rsidRPr="00812E03">
        <w:rPr>
          <w:rFonts w:ascii="メイリオ" w:eastAsia="メイリオ" w:hAnsi="メイリオ" w:cs="Arial Unicode MS"/>
          <w:highlight w:val="white"/>
        </w:rPr>
        <w:t>オンライン診療</w:t>
      </w:r>
      <w:r w:rsidRPr="00812E03">
        <w:rPr>
          <w:rFonts w:ascii="メイリオ" w:eastAsia="メイリオ" w:hAnsi="メイリオ" w:cs="Arial Unicode MS"/>
        </w:rPr>
        <w:t>（複数回答可）</w:t>
      </w:r>
    </w:p>
    <w:p w14:paraId="510B0F66"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不可能なものはない</w:t>
      </w:r>
    </w:p>
    <w:p w14:paraId="305A9B11" w14:textId="77777777" w:rsidR="00C72CFA" w:rsidRPr="00812E03" w:rsidRDefault="00BB1068">
      <w:pPr>
        <w:shd w:val="clear" w:color="auto" w:fill="FFFFFF"/>
        <w:ind w:left="2160"/>
        <w:rPr>
          <w:rFonts w:ascii="メイリオ" w:eastAsia="メイリオ" w:hAnsi="メイリオ"/>
          <w:highlight w:val="white"/>
        </w:rPr>
      </w:pPr>
      <w:r w:rsidRPr="00812E03">
        <w:rPr>
          <w:rFonts w:ascii="メイリオ" w:eastAsia="メイリオ" w:hAnsi="メイリオ" w:cs="Arial Unicode MS"/>
        </w:rPr>
        <w:t>□採血などの</w:t>
      </w:r>
      <w:r w:rsidRPr="00812E03">
        <w:rPr>
          <w:rFonts w:ascii="メイリオ" w:eastAsia="メイリオ" w:hAnsi="メイリオ" w:cs="Arial Unicode MS"/>
          <w:highlight w:val="white"/>
        </w:rPr>
        <w:t>検査が必要なため</w:t>
      </w:r>
    </w:p>
    <w:p w14:paraId="1EFB9AF1" w14:textId="77777777" w:rsidR="00C72CFA" w:rsidRPr="00812E03" w:rsidRDefault="00BB1068">
      <w:pPr>
        <w:shd w:val="clear" w:color="auto" w:fill="FFFFFF"/>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明らかに普段と様子が異なるため</w:t>
      </w:r>
    </w:p>
    <w:p w14:paraId="3573D922"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重大疾患が見落とされる可能性があるため</w:t>
      </w:r>
    </w:p>
    <w:p w14:paraId="385DAF11"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急に起こった症状の診療が難しいと考えるため</w:t>
      </w:r>
    </w:p>
    <w:p w14:paraId="7D11DE1D"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診療と同じ程度の情報が得られないため</w:t>
      </w:r>
    </w:p>
    <w:p w14:paraId="3182EE8E"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患者との</w:t>
      </w:r>
      <w:r w:rsidRPr="00812E03">
        <w:rPr>
          <w:rFonts w:ascii="メイリオ" w:eastAsia="メイリオ" w:hAnsi="メイリオ" w:cs="Arial Unicode MS"/>
          <w:highlight w:val="white"/>
        </w:rPr>
        <w:t>信頼関係がないため</w:t>
      </w:r>
    </w:p>
    <w:p w14:paraId="07068658"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患者のなりすましの可能性があるため</w:t>
      </w:r>
    </w:p>
    <w:p w14:paraId="205C9FC2" w14:textId="77777777" w:rsidR="00C72CFA" w:rsidRPr="00812E03" w:rsidRDefault="00BB1068">
      <w:pPr>
        <w:spacing w:line="240" w:lineRule="auto"/>
        <w:ind w:left="2160"/>
        <w:rPr>
          <w:rFonts w:ascii="メイリオ" w:eastAsia="メイリオ" w:hAnsi="メイリオ"/>
        </w:rPr>
      </w:pPr>
      <w:r w:rsidRPr="00812E03">
        <w:rPr>
          <w:rFonts w:ascii="メイリオ" w:eastAsia="メイリオ" w:hAnsi="メイリオ" w:cs="Arial Unicode MS"/>
        </w:rPr>
        <w:t>□</w:t>
      </w:r>
      <w:r w:rsidRPr="00812E03">
        <w:rPr>
          <w:rFonts w:ascii="メイリオ" w:eastAsia="メイリオ" w:hAnsi="メイリオ" w:cs="Arial Unicode MS"/>
          <w:highlight w:val="white"/>
        </w:rPr>
        <w:t>そもそもやるべきではない</w:t>
      </w:r>
    </w:p>
    <w:p w14:paraId="1C699B63" w14:textId="77777777" w:rsidR="00C72CFA" w:rsidRPr="00812E03" w:rsidRDefault="00C72CFA">
      <w:pPr>
        <w:spacing w:line="240" w:lineRule="auto"/>
        <w:ind w:left="2160"/>
        <w:rPr>
          <w:rFonts w:ascii="メイリオ" w:eastAsia="メイリオ" w:hAnsi="メイリオ" w:cs="Roboto"/>
        </w:rPr>
      </w:pPr>
    </w:p>
    <w:p w14:paraId="1A7AEA80" w14:textId="77777777" w:rsidR="00C72CFA" w:rsidRPr="00812E03" w:rsidRDefault="00C72CFA">
      <w:pPr>
        <w:ind w:left="2160"/>
        <w:rPr>
          <w:rFonts w:ascii="メイリオ" w:eastAsia="メイリオ" w:hAnsi="メイリオ"/>
        </w:rPr>
      </w:pPr>
    </w:p>
    <w:p w14:paraId="7882F98D" w14:textId="77777777" w:rsidR="00C72CFA" w:rsidRPr="00812E03" w:rsidRDefault="00C72CFA">
      <w:pPr>
        <w:ind w:left="720"/>
        <w:rPr>
          <w:rFonts w:ascii="メイリオ" w:eastAsia="メイリオ" w:hAnsi="メイリオ"/>
        </w:rPr>
      </w:pPr>
    </w:p>
    <w:p w14:paraId="53AC9A3F" w14:textId="77777777" w:rsidR="00C72CFA" w:rsidRPr="00812E03" w:rsidRDefault="00BB1068">
      <w:pPr>
        <w:numPr>
          <w:ilvl w:val="0"/>
          <w:numId w:val="1"/>
        </w:numPr>
        <w:rPr>
          <w:rFonts w:ascii="メイリオ" w:eastAsia="メイリオ" w:hAnsi="メイリオ"/>
          <w:b/>
        </w:rPr>
      </w:pPr>
      <w:r w:rsidRPr="00812E03">
        <w:rPr>
          <w:rFonts w:ascii="メイリオ" w:eastAsia="メイリオ" w:hAnsi="メイリオ" w:cs="Arial Unicode MS"/>
          <w:b/>
          <w:highlight w:val="white"/>
          <w:u w:val="single"/>
        </w:rPr>
        <w:t>（基礎情報の有無に関わらず）初診</w:t>
      </w:r>
      <w:r w:rsidRPr="00812E03">
        <w:rPr>
          <w:rFonts w:ascii="メイリオ" w:eastAsia="メイリオ" w:hAnsi="メイリオ" w:cs="Arial Unicode MS"/>
          <w:b/>
        </w:rPr>
        <w:t>からの電話・オンライン診療における麻薬および向精神薬の処方について</w:t>
      </w:r>
    </w:p>
    <w:p w14:paraId="1FA63ED3" w14:textId="77777777" w:rsidR="00C72CFA" w:rsidRPr="00812E03" w:rsidRDefault="00C72CFA">
      <w:pPr>
        <w:ind w:left="720"/>
        <w:rPr>
          <w:rFonts w:ascii="メイリオ" w:eastAsia="メイリオ" w:hAnsi="メイリオ"/>
          <w:b/>
        </w:rPr>
      </w:pPr>
    </w:p>
    <w:p w14:paraId="47C4F99F"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b/>
          <w:u w:val="single"/>
        </w:rPr>
        <w:t>初診</w:t>
      </w:r>
      <w:r w:rsidRPr="00812E03">
        <w:rPr>
          <w:rFonts w:ascii="メイリオ" w:eastAsia="メイリオ" w:hAnsi="メイリオ" w:cs="Arial Unicode MS"/>
        </w:rPr>
        <w:t>で麻薬および向精神薬の処方を禁じるのは医学的に適切と考えますか</w:t>
      </w:r>
    </w:p>
    <w:p w14:paraId="6AA921D9"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758480E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w:t>
      </w:r>
    </w:p>
    <w:p w14:paraId="775246E1"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ではない（処方しても良い）</w:t>
      </w:r>
    </w:p>
    <w:p w14:paraId="2A7616A8" w14:textId="77777777" w:rsidR="00C72CFA" w:rsidRPr="00812E03" w:rsidRDefault="00C72CFA">
      <w:pPr>
        <w:ind w:left="2160"/>
        <w:rPr>
          <w:rFonts w:ascii="メイリオ" w:eastAsia="メイリオ" w:hAnsi="メイリオ"/>
        </w:rPr>
      </w:pPr>
    </w:p>
    <w:p w14:paraId="0F4FFAAF"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0A50C247"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w:t>
      </w:r>
    </w:p>
    <w:p w14:paraId="5739C1D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ではない（処方しても良い）</w:t>
      </w:r>
    </w:p>
    <w:p w14:paraId="5DCDF061" w14:textId="77777777" w:rsidR="00C72CFA" w:rsidRPr="00812E03" w:rsidRDefault="00C72CFA">
      <w:pPr>
        <w:ind w:left="2880"/>
        <w:rPr>
          <w:rFonts w:ascii="メイリオ" w:eastAsia="メイリオ" w:hAnsi="メイリオ"/>
        </w:rPr>
      </w:pPr>
    </w:p>
    <w:p w14:paraId="408B9793" w14:textId="77777777" w:rsidR="00C72CFA" w:rsidRPr="00812E03" w:rsidRDefault="00BB1068">
      <w:pPr>
        <w:numPr>
          <w:ilvl w:val="0"/>
          <w:numId w:val="1"/>
        </w:numPr>
        <w:rPr>
          <w:rFonts w:ascii="メイリオ" w:eastAsia="メイリオ" w:hAnsi="メイリオ"/>
        </w:rPr>
      </w:pPr>
      <w:r w:rsidRPr="00812E03">
        <w:rPr>
          <w:rFonts w:ascii="メイリオ" w:eastAsia="メイリオ" w:hAnsi="メイリオ" w:cs="Arial Unicode MS"/>
          <w:b/>
        </w:rPr>
        <w:t>初診からの電話・オンライン診療における処方全般について</w:t>
      </w:r>
    </w:p>
    <w:p w14:paraId="4642B02E" w14:textId="77777777" w:rsidR="00C72CFA" w:rsidRPr="00812E03" w:rsidRDefault="00C72CFA">
      <w:pPr>
        <w:ind w:left="720"/>
        <w:rPr>
          <w:rFonts w:ascii="メイリオ" w:eastAsia="メイリオ" w:hAnsi="メイリオ"/>
        </w:rPr>
      </w:pPr>
    </w:p>
    <w:p w14:paraId="076D9D05"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b/>
          <w:u w:val="single"/>
        </w:rPr>
        <w:t>初診において患者の基礎疾患の情報が把握できない場合</w:t>
      </w:r>
      <w:r w:rsidRPr="00812E03">
        <w:rPr>
          <w:rFonts w:ascii="メイリオ" w:eastAsia="メイリオ" w:hAnsi="メイリオ" w:cs="Arial Unicode MS"/>
        </w:rPr>
        <w:t>の、処方日数制限は適切と考えますか</w:t>
      </w:r>
    </w:p>
    <w:p w14:paraId="132D8729"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54A6E82A"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w:t>
      </w:r>
    </w:p>
    <w:p w14:paraId="22257CE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定の基準を設けた上で、医師の判断と責任で決めるべき</w:t>
      </w:r>
    </w:p>
    <w:p w14:paraId="1335AE78"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一律の基準を設けず、医師の判断と責任で決めるべき</w:t>
      </w:r>
    </w:p>
    <w:p w14:paraId="0D72F170" w14:textId="77777777" w:rsidR="00C72CFA" w:rsidRPr="00812E03" w:rsidRDefault="00C72CFA">
      <w:pPr>
        <w:ind w:left="2160"/>
        <w:rPr>
          <w:rFonts w:ascii="メイリオ" w:eastAsia="メイリオ" w:hAnsi="メイリオ"/>
        </w:rPr>
      </w:pPr>
    </w:p>
    <w:p w14:paraId="0DA4FFE0"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0DF8F1F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w:t>
      </w:r>
    </w:p>
    <w:p w14:paraId="2267766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定の基準を設けた上で、医師の判断と責任で決めるべき</w:t>
      </w:r>
    </w:p>
    <w:p w14:paraId="76366046"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律の基準を設けず、医師の判断と責任で決めるべき</w:t>
      </w:r>
    </w:p>
    <w:p w14:paraId="1F185E3C" w14:textId="77777777" w:rsidR="00C72CFA" w:rsidRPr="00812E03" w:rsidRDefault="00C72CFA">
      <w:pPr>
        <w:rPr>
          <w:rFonts w:ascii="メイリオ" w:eastAsia="メイリオ" w:hAnsi="メイリオ"/>
        </w:rPr>
      </w:pPr>
    </w:p>
    <w:p w14:paraId="04E3E091"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b/>
          <w:u w:val="single"/>
        </w:rPr>
        <w:lastRenderedPageBreak/>
        <w:t>初診において患者の基礎疾患の情報が把握できない場合</w:t>
      </w:r>
      <w:r w:rsidRPr="00812E03">
        <w:rPr>
          <w:rFonts w:ascii="メイリオ" w:eastAsia="メイリオ" w:hAnsi="メイリオ" w:cs="Arial Unicode MS"/>
        </w:rPr>
        <w:t>の、ハイリスク薬（</w:t>
      </w:r>
      <w:r w:rsidRPr="00812E03">
        <w:rPr>
          <w:rFonts w:ascii="メイリオ" w:eastAsia="メイリオ" w:hAnsi="メイリオ" w:cs="Arial Unicode MS"/>
          <w:highlight w:val="white"/>
        </w:rPr>
        <w:t>抗悪性腫瘍剤、免疫抑制剤等）</w:t>
      </w:r>
      <w:r w:rsidRPr="00812E03">
        <w:rPr>
          <w:rFonts w:ascii="メイリオ" w:eastAsia="メイリオ" w:hAnsi="メイリオ" w:cs="Arial Unicode MS"/>
        </w:rPr>
        <w:t>の処方禁止は適切と考えますか</w:t>
      </w:r>
    </w:p>
    <w:p w14:paraId="352ADA11"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47FC8B47"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w:t>
      </w:r>
    </w:p>
    <w:p w14:paraId="3E77F91C"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w:t>
      </w:r>
      <w:r w:rsidRPr="00812E03">
        <w:rPr>
          <w:rFonts w:ascii="メイリオ" w:eastAsia="メイリオ" w:hAnsi="メイリオ" w:cs="SimSun"/>
        </w:rPr>
        <w:t>一定の基準を設けた上で、医師の判断と責任で決めるべき</w:t>
      </w:r>
    </w:p>
    <w:p w14:paraId="1B9C8A9B"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w:t>
      </w:r>
      <w:r w:rsidRPr="00812E03">
        <w:rPr>
          <w:rFonts w:ascii="メイリオ" w:eastAsia="メイリオ" w:hAnsi="メイリオ" w:cs="SimSun"/>
        </w:rPr>
        <w:t>一律の基準を設けず、医師の判断と責任で決めるべき</w:t>
      </w:r>
    </w:p>
    <w:p w14:paraId="5F7E1135" w14:textId="77777777" w:rsidR="00C72CFA" w:rsidRPr="00812E03" w:rsidRDefault="00C72CFA">
      <w:pPr>
        <w:rPr>
          <w:rFonts w:ascii="メイリオ" w:eastAsia="メイリオ" w:hAnsi="メイリオ"/>
        </w:rPr>
      </w:pPr>
    </w:p>
    <w:p w14:paraId="0267013D"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44A7329D"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w:t>
      </w:r>
    </w:p>
    <w:p w14:paraId="5D4D8661"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定の基準を設けた上で、医師の判断と責任で決めるべき</w:t>
      </w:r>
    </w:p>
    <w:p w14:paraId="022923D0"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一律の基準を設けず、医師の判断と責任で決めるべき</w:t>
      </w:r>
    </w:p>
    <w:p w14:paraId="7F4F9D9A" w14:textId="77777777" w:rsidR="00C72CFA" w:rsidRPr="00812E03" w:rsidRDefault="00C72CFA">
      <w:pPr>
        <w:rPr>
          <w:rFonts w:ascii="メイリオ" w:eastAsia="メイリオ" w:hAnsi="メイリオ"/>
        </w:rPr>
      </w:pPr>
    </w:p>
    <w:p w14:paraId="2C5E223F" w14:textId="77777777" w:rsidR="00C72CFA" w:rsidRPr="00812E03" w:rsidRDefault="00BB1068">
      <w:pPr>
        <w:numPr>
          <w:ilvl w:val="0"/>
          <w:numId w:val="1"/>
        </w:numPr>
        <w:rPr>
          <w:rFonts w:ascii="メイリオ" w:eastAsia="メイリオ" w:hAnsi="メイリオ"/>
          <w:b/>
        </w:rPr>
      </w:pPr>
      <w:r w:rsidRPr="00812E03">
        <w:rPr>
          <w:rFonts w:ascii="メイリオ" w:eastAsia="メイリオ" w:hAnsi="メイリオ" w:cs="Arial Unicode MS"/>
          <w:b/>
          <w:highlight w:val="white"/>
          <w:u w:val="single"/>
        </w:rPr>
        <w:t>（基礎情報の有無に関わらず）初診</w:t>
      </w:r>
      <w:r w:rsidRPr="00812E03">
        <w:rPr>
          <w:rFonts w:ascii="メイリオ" w:eastAsia="メイリオ" w:hAnsi="メイリオ" w:cs="Arial Unicode MS"/>
          <w:b/>
        </w:rPr>
        <w:t>から電話やオンライン診療を実施することで生ずる恐れのあり不利益や急病急変時の対応について</w:t>
      </w:r>
    </w:p>
    <w:p w14:paraId="32549AB0"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医師から患者に十分な情報提供はしましたか</w:t>
      </w:r>
    </w:p>
    <w:p w14:paraId="72BF1692"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27D1C791"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全例</w:t>
      </w:r>
      <w:r w:rsidRPr="00812E03">
        <w:rPr>
          <w:rFonts w:ascii="メイリオ" w:eastAsia="メイリオ" w:hAnsi="メイリオ" w:cs="SimSun"/>
        </w:rPr>
        <w:t>情報提供</w:t>
      </w:r>
      <w:r w:rsidRPr="00812E03">
        <w:rPr>
          <w:rFonts w:ascii="メイリオ" w:eastAsia="メイリオ" w:hAnsi="メイリオ" w:cs="Arial Unicode MS"/>
        </w:rPr>
        <w:t>した</w:t>
      </w:r>
    </w:p>
    <w:p w14:paraId="35E1C823"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w:t>
      </w:r>
      <w:r w:rsidRPr="00812E03">
        <w:rPr>
          <w:rFonts w:ascii="メイリオ" w:eastAsia="メイリオ" w:hAnsi="メイリオ" w:cs="SimSun"/>
        </w:rPr>
        <w:t>一部情報提供した</w:t>
      </w:r>
    </w:p>
    <w:p w14:paraId="31C7C4FA"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情報提供はしなかった</w:t>
      </w:r>
    </w:p>
    <w:p w14:paraId="57DC71A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3EFFF9EA" w14:textId="77777777" w:rsidR="00C72CFA" w:rsidRPr="00812E03" w:rsidRDefault="00C72CFA">
      <w:pPr>
        <w:ind w:left="2160"/>
        <w:rPr>
          <w:rFonts w:ascii="メイリオ" w:eastAsia="メイリオ" w:hAnsi="メイリオ"/>
        </w:rPr>
      </w:pPr>
    </w:p>
    <w:p w14:paraId="7D236A55"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52B34766"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w:t>
      </w:r>
      <w:r w:rsidRPr="00812E03">
        <w:rPr>
          <w:rFonts w:ascii="メイリオ" w:eastAsia="メイリオ" w:hAnsi="メイリオ" w:cs="SimSun"/>
        </w:rPr>
        <w:t>全例情報提供</w:t>
      </w:r>
      <w:r w:rsidRPr="00812E03">
        <w:rPr>
          <w:rFonts w:ascii="メイリオ" w:eastAsia="メイリオ" w:hAnsi="メイリオ" w:cs="Arial Unicode MS"/>
        </w:rPr>
        <w:t>した</w:t>
      </w:r>
    </w:p>
    <w:p w14:paraId="42C6EC1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一部情報提供した</w:t>
      </w:r>
    </w:p>
    <w:p w14:paraId="645C3EF7"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情報提供はしなかった</w:t>
      </w:r>
    </w:p>
    <w:p w14:paraId="41E8794D"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診療実績なし</w:t>
      </w:r>
    </w:p>
    <w:p w14:paraId="0E824436" w14:textId="77777777" w:rsidR="00C72CFA" w:rsidRPr="00812E03" w:rsidRDefault="00C72CFA">
      <w:pPr>
        <w:ind w:left="2880"/>
        <w:rPr>
          <w:rFonts w:ascii="メイリオ" w:eastAsia="メイリオ" w:hAnsi="メイリオ"/>
        </w:rPr>
      </w:pPr>
    </w:p>
    <w:p w14:paraId="367F78CD" w14:textId="77777777" w:rsidR="00C72CFA" w:rsidRPr="00812E03" w:rsidRDefault="00BB1068">
      <w:pPr>
        <w:numPr>
          <w:ilvl w:val="0"/>
          <w:numId w:val="1"/>
        </w:numPr>
        <w:rPr>
          <w:rFonts w:ascii="メイリオ" w:eastAsia="メイリオ" w:hAnsi="メイリオ"/>
          <w:b/>
        </w:rPr>
      </w:pPr>
      <w:r w:rsidRPr="00812E03">
        <w:rPr>
          <w:rFonts w:ascii="メイリオ" w:eastAsia="メイリオ" w:hAnsi="メイリオ" w:cs="Arial Unicode MS"/>
          <w:b/>
          <w:highlight w:val="white"/>
          <w:u w:val="single"/>
        </w:rPr>
        <w:lastRenderedPageBreak/>
        <w:t>（基礎情報の有無に関わらず）初診</w:t>
      </w:r>
      <w:r w:rsidRPr="00812E03">
        <w:rPr>
          <w:rFonts w:ascii="メイリオ" w:eastAsia="メイリオ" w:hAnsi="メイリオ" w:cs="Arial Unicode MS"/>
          <w:b/>
        </w:rPr>
        <w:t>から電話やオンライン診療において、対面による診療が必要と判断される場合の対応について</w:t>
      </w:r>
    </w:p>
    <w:p w14:paraId="534A1841"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b/>
          <w:highlight w:val="white"/>
          <w:u w:val="single"/>
        </w:rPr>
        <w:t>（基礎情報の有無に関わらず）初診</w:t>
      </w:r>
      <w:r w:rsidRPr="00812E03">
        <w:rPr>
          <w:rFonts w:ascii="メイリオ" w:eastAsia="メイリオ" w:hAnsi="メイリオ" w:cs="Arial Unicode MS"/>
        </w:rPr>
        <w:t>において対面による診療が必要と判断される症例はありましたか</w:t>
      </w:r>
    </w:p>
    <w:p w14:paraId="5C914FE7"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4DB3260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あった</w:t>
      </w:r>
    </w:p>
    <w:p w14:paraId="6CC70E4B"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なかった</w:t>
      </w:r>
    </w:p>
    <w:p w14:paraId="2B7C4A1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初診の症例実績なし</w:t>
      </w:r>
    </w:p>
    <w:p w14:paraId="5A32E4C3" w14:textId="77777777" w:rsidR="00C72CFA" w:rsidRPr="00812E03" w:rsidRDefault="00C72CFA">
      <w:pPr>
        <w:ind w:left="2160"/>
        <w:rPr>
          <w:rFonts w:ascii="メイリオ" w:eastAsia="メイリオ" w:hAnsi="メイリオ"/>
        </w:rPr>
      </w:pPr>
    </w:p>
    <w:p w14:paraId="6D7F0493"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3CDF5F4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あった</w:t>
      </w:r>
    </w:p>
    <w:p w14:paraId="60572BF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なかった</w:t>
      </w:r>
    </w:p>
    <w:p w14:paraId="0B3D8DC7"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初診の症例実績なし</w:t>
      </w:r>
    </w:p>
    <w:p w14:paraId="5374BADF" w14:textId="77777777" w:rsidR="00C72CFA" w:rsidRPr="00812E03" w:rsidRDefault="00C72CFA">
      <w:pPr>
        <w:ind w:left="2880"/>
        <w:rPr>
          <w:rFonts w:ascii="メイリオ" w:eastAsia="メイリオ" w:hAnsi="メイリオ"/>
        </w:rPr>
      </w:pPr>
    </w:p>
    <w:p w14:paraId="4031E3F7"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b/>
          <w:highlight w:val="white"/>
          <w:u w:val="single"/>
        </w:rPr>
        <w:t>（基礎情報の有無に関わらず）初診</w:t>
      </w:r>
      <w:r w:rsidRPr="00812E03">
        <w:rPr>
          <w:rFonts w:ascii="メイリオ" w:eastAsia="メイリオ" w:hAnsi="メイリオ" w:cs="Arial Unicode MS"/>
        </w:rPr>
        <w:t>において、どのような時に対面による診療が必要と考えますか</w:t>
      </w:r>
    </w:p>
    <w:p w14:paraId="5503443C"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複数回答可）</w:t>
      </w:r>
    </w:p>
    <w:p w14:paraId="795D92E7"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が必要なものはない</w:t>
      </w:r>
    </w:p>
    <w:p w14:paraId="15D99158"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重大疾患が見落とされる可能性がある時</w:t>
      </w:r>
    </w:p>
    <w:p w14:paraId="56A9A653"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急に起こった症状の診療が難しい時</w:t>
      </w:r>
    </w:p>
    <w:p w14:paraId="455E9153"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診療と同じ程度の情報が得られない時</w:t>
      </w:r>
    </w:p>
    <w:p w14:paraId="57F9E874"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患者との</w:t>
      </w:r>
      <w:r w:rsidRPr="00812E03">
        <w:rPr>
          <w:rFonts w:ascii="メイリオ" w:eastAsia="メイリオ" w:hAnsi="メイリオ" w:cs="Arial Unicode MS"/>
          <w:highlight w:val="white"/>
        </w:rPr>
        <w:t>信頼関係がない時</w:t>
      </w:r>
    </w:p>
    <w:p w14:paraId="29579909"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患者のなりすましの可能性がある時</w:t>
      </w:r>
    </w:p>
    <w:p w14:paraId="2096C184"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そもそもやるべきではない</w:t>
      </w:r>
    </w:p>
    <w:p w14:paraId="528AB739" w14:textId="77777777" w:rsidR="00C72CFA" w:rsidRPr="00812E03" w:rsidRDefault="00C72CFA">
      <w:pPr>
        <w:spacing w:line="240" w:lineRule="auto"/>
        <w:ind w:left="2160"/>
        <w:rPr>
          <w:rFonts w:ascii="メイリオ" w:eastAsia="メイリオ" w:hAnsi="メイリオ"/>
          <w:highlight w:val="white"/>
        </w:rPr>
      </w:pPr>
    </w:p>
    <w:p w14:paraId="2EA3F07B" w14:textId="77777777" w:rsidR="00C72CFA" w:rsidRPr="00812E03" w:rsidRDefault="00BB1068">
      <w:pPr>
        <w:numPr>
          <w:ilvl w:val="2"/>
          <w:numId w:val="1"/>
        </w:numPr>
        <w:spacing w:line="240" w:lineRule="auto"/>
        <w:rPr>
          <w:rFonts w:ascii="メイリオ" w:eastAsia="メイリオ" w:hAnsi="メイリオ"/>
          <w:highlight w:val="white"/>
        </w:rPr>
      </w:pPr>
      <w:r w:rsidRPr="00812E03">
        <w:rPr>
          <w:rFonts w:ascii="メイリオ" w:eastAsia="メイリオ" w:hAnsi="メイリオ" w:cs="Arial Unicode MS"/>
          <w:highlight w:val="white"/>
        </w:rPr>
        <w:t>オンライン診療</w:t>
      </w:r>
      <w:r w:rsidRPr="00812E03">
        <w:rPr>
          <w:rFonts w:ascii="メイリオ" w:eastAsia="メイリオ" w:hAnsi="メイリオ" w:cs="Arial Unicode MS"/>
        </w:rPr>
        <w:t>（複数回答可）</w:t>
      </w:r>
    </w:p>
    <w:p w14:paraId="624D724D"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対面が必要なものはない</w:t>
      </w:r>
    </w:p>
    <w:p w14:paraId="5026E916"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重大疾患が見落とされる可能性がある時</w:t>
      </w:r>
    </w:p>
    <w:p w14:paraId="7FC8C728"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急に起こった症状の診療が難しい時</w:t>
      </w:r>
    </w:p>
    <w:p w14:paraId="548D4563"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lastRenderedPageBreak/>
        <w:t>□</w:t>
      </w:r>
      <w:r w:rsidRPr="00812E03">
        <w:rPr>
          <w:rFonts w:ascii="メイリオ" w:eastAsia="メイリオ" w:hAnsi="メイリオ" w:cs="Arial Unicode MS"/>
          <w:highlight w:val="white"/>
        </w:rPr>
        <w:t>対面診療と同じ程度の情報が得られない時</w:t>
      </w:r>
    </w:p>
    <w:p w14:paraId="4AABCA8B"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患者との</w:t>
      </w:r>
      <w:r w:rsidRPr="00812E03">
        <w:rPr>
          <w:rFonts w:ascii="メイリオ" w:eastAsia="メイリオ" w:hAnsi="メイリオ" w:cs="Arial Unicode MS"/>
          <w:highlight w:val="white"/>
        </w:rPr>
        <w:t>信頼関係がない時</w:t>
      </w:r>
    </w:p>
    <w:p w14:paraId="3B861FB2" w14:textId="77777777" w:rsidR="00C72CFA" w:rsidRPr="00812E03" w:rsidRDefault="00BB1068">
      <w:pPr>
        <w:spacing w:line="240" w:lineRule="auto"/>
        <w:ind w:left="2160"/>
        <w:rPr>
          <w:rFonts w:ascii="メイリオ" w:eastAsia="メイリオ" w:hAnsi="メイリオ"/>
          <w:highlight w:val="white"/>
        </w:rPr>
      </w:pPr>
      <w:r w:rsidRPr="00812E03">
        <w:rPr>
          <w:rFonts w:ascii="メイリオ" w:eastAsia="メイリオ" w:hAnsi="メイリオ" w:cs="Arial Unicode MS"/>
        </w:rPr>
        <w:t>□</w:t>
      </w:r>
      <w:r w:rsidRPr="00812E03">
        <w:rPr>
          <w:rFonts w:ascii="メイリオ" w:eastAsia="メイリオ" w:hAnsi="メイリオ" w:cs="Arial Unicode MS"/>
          <w:highlight w:val="white"/>
        </w:rPr>
        <w:t>患者のなりすましの可能性がある時</w:t>
      </w:r>
    </w:p>
    <w:p w14:paraId="237ACA67" w14:textId="77777777" w:rsidR="00C72CFA" w:rsidRPr="00812E03" w:rsidRDefault="00BB1068">
      <w:pPr>
        <w:spacing w:line="240" w:lineRule="auto"/>
        <w:ind w:left="2160"/>
        <w:rPr>
          <w:rFonts w:ascii="メイリオ" w:eastAsia="メイリオ" w:hAnsi="メイリオ"/>
        </w:rPr>
      </w:pPr>
      <w:r w:rsidRPr="00812E03">
        <w:rPr>
          <w:rFonts w:ascii="メイリオ" w:eastAsia="メイリオ" w:hAnsi="メイリオ" w:cs="Arial Unicode MS"/>
        </w:rPr>
        <w:t>□</w:t>
      </w:r>
      <w:r w:rsidRPr="00812E03">
        <w:rPr>
          <w:rFonts w:ascii="メイリオ" w:eastAsia="メイリオ" w:hAnsi="メイリオ" w:cs="Arial Unicode MS"/>
          <w:highlight w:val="white"/>
        </w:rPr>
        <w:t>そもそもやるべきではない</w:t>
      </w:r>
    </w:p>
    <w:p w14:paraId="38B3A9FC" w14:textId="77777777" w:rsidR="00C72CFA" w:rsidRPr="00812E03" w:rsidRDefault="00C72CFA">
      <w:pPr>
        <w:spacing w:line="240" w:lineRule="auto"/>
        <w:ind w:left="2160"/>
        <w:rPr>
          <w:rFonts w:ascii="メイリオ" w:eastAsia="メイリオ" w:hAnsi="メイリオ"/>
          <w:highlight w:val="white"/>
        </w:rPr>
      </w:pPr>
    </w:p>
    <w:p w14:paraId="5F8CF6D8"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b/>
          <w:highlight w:val="white"/>
          <w:u w:val="single"/>
        </w:rPr>
        <w:t>（基礎情報の有無に関わらず）初診</w:t>
      </w:r>
      <w:r w:rsidRPr="00812E03">
        <w:rPr>
          <w:rFonts w:ascii="メイリオ" w:eastAsia="メイリオ" w:hAnsi="メイリオ" w:cs="Arial Unicode MS"/>
        </w:rPr>
        <w:t>において対面による診療が必要と判断された症例について、円滑に対面診療に移行できましたか</w:t>
      </w:r>
    </w:p>
    <w:p w14:paraId="3DE6B58E"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複数回答可）</w:t>
      </w:r>
    </w:p>
    <w:p w14:paraId="56CFD071"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自院で行った</w:t>
      </w:r>
    </w:p>
    <w:p w14:paraId="7D7C604E"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他院に紹介した</w:t>
      </w:r>
    </w:p>
    <w:p w14:paraId="278787B3"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できなかった</w:t>
      </w:r>
    </w:p>
    <w:p w14:paraId="156D9F2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症例実績なし</w:t>
      </w:r>
    </w:p>
    <w:p w14:paraId="297EFC00" w14:textId="77777777" w:rsidR="00C72CFA" w:rsidRPr="00812E03" w:rsidRDefault="00C72CFA">
      <w:pPr>
        <w:ind w:left="2160"/>
        <w:rPr>
          <w:rFonts w:ascii="メイリオ" w:eastAsia="メイリオ" w:hAnsi="メイリオ"/>
        </w:rPr>
      </w:pPr>
    </w:p>
    <w:p w14:paraId="07965043"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複数回答可）</w:t>
      </w:r>
    </w:p>
    <w:p w14:paraId="2C91E006"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自院で行った</w:t>
      </w:r>
    </w:p>
    <w:p w14:paraId="734C1D2B"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他院に紹介した</w:t>
      </w:r>
    </w:p>
    <w:p w14:paraId="4A07F667"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できなかった</w:t>
      </w:r>
    </w:p>
    <w:p w14:paraId="2E84A9F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症例実績なし</w:t>
      </w:r>
    </w:p>
    <w:p w14:paraId="3278DBFE" w14:textId="77777777" w:rsidR="00C72CFA" w:rsidRPr="00812E03" w:rsidRDefault="00C72CFA">
      <w:pPr>
        <w:ind w:left="2880"/>
        <w:rPr>
          <w:rFonts w:ascii="メイリオ" w:eastAsia="メイリオ" w:hAnsi="メイリオ"/>
        </w:rPr>
      </w:pPr>
    </w:p>
    <w:p w14:paraId="619C7DC2" w14:textId="77777777" w:rsidR="00C72CFA" w:rsidRPr="00812E03" w:rsidRDefault="00BB1068">
      <w:pPr>
        <w:numPr>
          <w:ilvl w:val="0"/>
          <w:numId w:val="1"/>
        </w:numPr>
        <w:rPr>
          <w:rFonts w:ascii="メイリオ" w:eastAsia="メイリオ" w:hAnsi="メイリオ"/>
          <w:b/>
        </w:rPr>
      </w:pPr>
      <w:r w:rsidRPr="00812E03">
        <w:rPr>
          <w:rFonts w:ascii="メイリオ" w:eastAsia="メイリオ" w:hAnsi="メイリオ" w:cs="Arial Unicode MS"/>
          <w:b/>
          <w:highlight w:val="white"/>
          <w:u w:val="single"/>
        </w:rPr>
        <w:t>（基礎情報の有無に関わらず）初診</w:t>
      </w:r>
      <w:r w:rsidRPr="00812E03">
        <w:rPr>
          <w:rFonts w:ascii="メイリオ" w:eastAsia="メイリオ" w:hAnsi="メイリオ" w:cs="Arial Unicode MS"/>
          <w:b/>
        </w:rPr>
        <w:t>から電話やオンライン診療を実施する場合のなりすましや患者の虚偽申告の防止について</w:t>
      </w:r>
    </w:p>
    <w:p w14:paraId="4B915730"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患者のなりすましや虚偽申告の疑い症例はありましたか</w:t>
      </w:r>
    </w:p>
    <w:p w14:paraId="21CAB2DE"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783CADBC"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あった</w:t>
      </w:r>
    </w:p>
    <w:p w14:paraId="4AE2034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なかった</w:t>
      </w:r>
    </w:p>
    <w:p w14:paraId="5BA3952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症例実績なrし</w:t>
      </w:r>
    </w:p>
    <w:p w14:paraId="2D9CD587" w14:textId="77777777" w:rsidR="00C72CFA" w:rsidRPr="00812E03" w:rsidRDefault="00C72CFA">
      <w:pPr>
        <w:ind w:left="2160"/>
        <w:rPr>
          <w:rFonts w:ascii="メイリオ" w:eastAsia="メイリオ" w:hAnsi="メイリオ"/>
        </w:rPr>
      </w:pPr>
    </w:p>
    <w:p w14:paraId="74B85AE8"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5F845F54"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あった</w:t>
      </w:r>
    </w:p>
    <w:p w14:paraId="744A0CD4"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lastRenderedPageBreak/>
        <w:t>□なかった</w:t>
      </w:r>
    </w:p>
    <w:p w14:paraId="57DB0FC2"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症例実績なし</w:t>
      </w:r>
    </w:p>
    <w:p w14:paraId="09F8714D" w14:textId="77777777" w:rsidR="00C72CFA" w:rsidRPr="00812E03" w:rsidRDefault="00C72CFA">
      <w:pPr>
        <w:rPr>
          <w:rFonts w:ascii="メイリオ" w:eastAsia="メイリオ" w:hAnsi="メイリオ"/>
        </w:rPr>
      </w:pPr>
    </w:p>
    <w:p w14:paraId="1B1F5910"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疑いがあった場合に都道府県への届け出は円滑に実施できましたか</w:t>
      </w:r>
    </w:p>
    <w:p w14:paraId="1CA8763C"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05CC90DA"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できた</w:t>
      </w:r>
    </w:p>
    <w:p w14:paraId="13DD9F64"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できなかった</w:t>
      </w:r>
    </w:p>
    <w:p w14:paraId="3838688A"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症例実績なし</w:t>
      </w:r>
    </w:p>
    <w:p w14:paraId="670F4C39" w14:textId="77777777" w:rsidR="00C72CFA" w:rsidRPr="00812E03" w:rsidRDefault="00C72CFA">
      <w:pPr>
        <w:ind w:left="2160"/>
        <w:rPr>
          <w:rFonts w:ascii="メイリオ" w:eastAsia="メイリオ" w:hAnsi="メイリオ"/>
        </w:rPr>
      </w:pPr>
    </w:p>
    <w:p w14:paraId="50EC1B98"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0CEB7DD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できた</w:t>
      </w:r>
    </w:p>
    <w:p w14:paraId="4147A953"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できなかった</w:t>
      </w:r>
    </w:p>
    <w:p w14:paraId="7537B78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症例実績なし</w:t>
      </w:r>
    </w:p>
    <w:p w14:paraId="7588C933" w14:textId="77777777" w:rsidR="00C72CFA" w:rsidRPr="00812E03" w:rsidRDefault="00C72CFA">
      <w:pPr>
        <w:rPr>
          <w:rFonts w:ascii="メイリオ" w:eastAsia="メイリオ" w:hAnsi="メイリオ"/>
        </w:rPr>
      </w:pPr>
    </w:p>
    <w:p w14:paraId="1B9B9FD7"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自身の医師としての本人確認に何を用いましたか</w:t>
      </w:r>
    </w:p>
    <w:p w14:paraId="3C4FCDC0"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の場合（複数回答可）</w:t>
      </w:r>
    </w:p>
    <w:p w14:paraId="5C95260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医療機関名と氏名を口頭で述べる</w:t>
      </w:r>
    </w:p>
    <w:p w14:paraId="60DFB360"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その他</w:t>
      </w:r>
    </w:p>
    <w:p w14:paraId="00F160DE"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471DC2D8" w14:textId="77777777" w:rsidR="00C72CFA" w:rsidRPr="00812E03" w:rsidRDefault="00C72CFA">
      <w:pPr>
        <w:ind w:left="2160"/>
        <w:rPr>
          <w:rFonts w:ascii="メイリオ" w:eastAsia="メイリオ" w:hAnsi="メイリオ"/>
        </w:rPr>
      </w:pPr>
    </w:p>
    <w:p w14:paraId="5BC8BA06"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複数回答可）</w:t>
      </w:r>
    </w:p>
    <w:p w14:paraId="3E957084"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医療機関のネームプレート等</w:t>
      </w:r>
    </w:p>
    <w:p w14:paraId="060A46DB"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日本医師会発行の医師資格証（HPKIカード）</w:t>
      </w:r>
    </w:p>
    <w:p w14:paraId="534CFD4C"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運転免許証</w:t>
      </w:r>
    </w:p>
    <w:p w14:paraId="4B9E403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パスポート</w:t>
      </w:r>
    </w:p>
    <w:p w14:paraId="1112AEF7"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医師免許証</w:t>
      </w:r>
    </w:p>
    <w:p w14:paraId="14CEEE8F"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その他</w:t>
      </w:r>
    </w:p>
    <w:p w14:paraId="61A2999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35EB5E85" w14:textId="77777777" w:rsidR="00C72CFA" w:rsidRPr="00812E03" w:rsidRDefault="00C72CFA">
      <w:pPr>
        <w:rPr>
          <w:rFonts w:ascii="メイリオ" w:eastAsia="メイリオ" w:hAnsi="メイリオ"/>
        </w:rPr>
      </w:pPr>
    </w:p>
    <w:p w14:paraId="2195E94A" w14:textId="77777777" w:rsidR="00C72CFA" w:rsidRPr="00812E03" w:rsidRDefault="00C72CFA">
      <w:pPr>
        <w:ind w:left="2160"/>
        <w:rPr>
          <w:rFonts w:ascii="メイリオ" w:eastAsia="メイリオ" w:hAnsi="メイリオ"/>
        </w:rPr>
      </w:pPr>
    </w:p>
    <w:p w14:paraId="0F236E9D"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患者のなりすましの対策として何を行いましたか</w:t>
      </w:r>
    </w:p>
    <w:p w14:paraId="5D572F63"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複数回答可）</w:t>
      </w:r>
    </w:p>
    <w:p w14:paraId="74C1C533"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氏名、生年月日、連絡先を聞き取った</w:t>
      </w:r>
    </w:p>
    <w:p w14:paraId="48B7265F"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上記に加え、保険者名、保険者番号、記号、番号等の被保険者証の券面記載事項を聞き取った</w:t>
      </w:r>
    </w:p>
    <w:p w14:paraId="3547D34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被保険者証の写しや電子データをFAXもしくはメールで受け取った</w:t>
      </w:r>
    </w:p>
    <w:p w14:paraId="1F80BFDB"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行っていない</w:t>
      </w:r>
    </w:p>
    <w:p w14:paraId="294CFA78"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09319322" w14:textId="77777777" w:rsidR="00C72CFA" w:rsidRPr="00812E03" w:rsidRDefault="00C72CFA">
      <w:pPr>
        <w:ind w:left="2160"/>
        <w:rPr>
          <w:rFonts w:ascii="メイリオ" w:eastAsia="メイリオ" w:hAnsi="メイリオ"/>
        </w:rPr>
      </w:pPr>
    </w:p>
    <w:p w14:paraId="4DE6220B"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複数回答可）</w:t>
      </w:r>
    </w:p>
    <w:p w14:paraId="10B4DDA9"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氏名、生年月日、連絡先を聞き取った</w:t>
      </w:r>
    </w:p>
    <w:p w14:paraId="05A851D3"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被保険者証の写しや電子データを情報通信機器上で受け取った</w:t>
      </w:r>
    </w:p>
    <w:p w14:paraId="2557AC53"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被保険者証の写しや電子データをFAXもしくはメールで受け取った</w:t>
      </w:r>
    </w:p>
    <w:p w14:paraId="2F7AA71F" w14:textId="77777777" w:rsidR="00C72CFA" w:rsidRPr="00812E03" w:rsidRDefault="00BB1068">
      <w:pPr>
        <w:ind w:left="2160"/>
        <w:rPr>
          <w:rFonts w:ascii="メイリオ" w:eastAsia="メイリオ" w:hAnsi="メイリオ" w:cs="Roboto"/>
        </w:rPr>
      </w:pPr>
      <w:r w:rsidRPr="00812E03">
        <w:rPr>
          <w:rFonts w:ascii="メイリオ" w:eastAsia="メイリオ" w:hAnsi="メイリオ" w:cs="Arial Unicode MS"/>
        </w:rPr>
        <w:t>□被保険者証を診察時にビデオ越しに確認し</w:t>
      </w:r>
    </w:p>
    <w:p w14:paraId="0F6A283B"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行っていない</w:t>
      </w:r>
    </w:p>
    <w:p w14:paraId="76961C59"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診療実績なし</w:t>
      </w:r>
    </w:p>
    <w:p w14:paraId="77CA7605" w14:textId="77777777" w:rsidR="00C72CFA" w:rsidRPr="00812E03" w:rsidRDefault="00C72CFA">
      <w:pPr>
        <w:rPr>
          <w:rFonts w:ascii="メイリオ" w:eastAsia="メイリオ" w:hAnsi="メイリオ"/>
        </w:rPr>
      </w:pPr>
    </w:p>
    <w:p w14:paraId="2D1E890A" w14:textId="77777777" w:rsidR="00C72CFA" w:rsidRPr="00812E03" w:rsidRDefault="00C72CFA">
      <w:pPr>
        <w:ind w:left="720"/>
        <w:rPr>
          <w:rFonts w:ascii="メイリオ" w:eastAsia="メイリオ" w:hAnsi="メイリオ"/>
        </w:rPr>
      </w:pPr>
    </w:p>
    <w:p w14:paraId="077C1BC7" w14:textId="77777777" w:rsidR="00C72CFA" w:rsidRPr="00812E03" w:rsidRDefault="00BB1068">
      <w:pPr>
        <w:numPr>
          <w:ilvl w:val="0"/>
          <w:numId w:val="1"/>
        </w:numPr>
        <w:rPr>
          <w:rFonts w:ascii="メイリオ" w:eastAsia="メイリオ" w:hAnsi="メイリオ"/>
          <w:b/>
        </w:rPr>
      </w:pPr>
      <w:r w:rsidRPr="00812E03">
        <w:rPr>
          <w:rFonts w:ascii="メイリオ" w:eastAsia="メイリオ" w:hAnsi="メイリオ" w:cs="Arial Unicode MS"/>
          <w:b/>
          <w:u w:val="single"/>
        </w:rPr>
        <w:t>２度目以降の診療</w:t>
      </w:r>
      <w:r w:rsidRPr="00812E03">
        <w:rPr>
          <w:rFonts w:ascii="メイリオ" w:eastAsia="メイリオ" w:hAnsi="メイリオ" w:cs="Arial Unicode MS"/>
          <w:b/>
        </w:rPr>
        <w:t>を電話やオンライン診療にて実施する場合について</w:t>
      </w:r>
    </w:p>
    <w:p w14:paraId="3F425E49" w14:textId="77777777" w:rsidR="00C72CFA" w:rsidRPr="00812E03" w:rsidRDefault="00C72CFA">
      <w:pPr>
        <w:ind w:left="720"/>
        <w:rPr>
          <w:rFonts w:ascii="メイリオ" w:eastAsia="メイリオ" w:hAnsi="メイリオ"/>
          <w:b/>
        </w:rPr>
      </w:pPr>
    </w:p>
    <w:p w14:paraId="7027EAD0"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b/>
          <w:u w:val="single"/>
        </w:rPr>
        <w:t>特例措置での２度目以降の診療</w:t>
      </w:r>
      <w:r w:rsidRPr="00812E03">
        <w:rPr>
          <w:rFonts w:ascii="メイリオ" w:eastAsia="メイリオ" w:hAnsi="メイリオ" w:cs="Arial Unicode MS"/>
        </w:rPr>
        <w:t>において、すでに対面で診断され治療中の疾患を抱える患者の、発症が容易に予測される症状の変化に対して、これまで処方されていない医薬品の処方をすることは適切と考えますか</w:t>
      </w:r>
    </w:p>
    <w:p w14:paraId="466814AA"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21ED9534"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w:t>
      </w:r>
    </w:p>
    <w:p w14:paraId="32819E6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ではない</w:t>
      </w:r>
    </w:p>
    <w:p w14:paraId="31A64C81" w14:textId="77777777" w:rsidR="00C72CFA" w:rsidRPr="00812E03" w:rsidRDefault="00C72CFA">
      <w:pPr>
        <w:ind w:left="2160"/>
        <w:rPr>
          <w:rFonts w:ascii="メイリオ" w:eastAsia="メイリオ" w:hAnsi="メイリオ"/>
        </w:rPr>
      </w:pPr>
    </w:p>
    <w:p w14:paraId="53D1B319"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2ED0B5CD"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w:t>
      </w:r>
    </w:p>
    <w:p w14:paraId="17DB4CA5"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ではない</w:t>
      </w:r>
    </w:p>
    <w:p w14:paraId="5318213E" w14:textId="77777777" w:rsidR="00C72CFA" w:rsidRPr="00812E03" w:rsidRDefault="00C72CFA">
      <w:pPr>
        <w:ind w:left="2880"/>
        <w:rPr>
          <w:rFonts w:ascii="メイリオ" w:eastAsia="メイリオ" w:hAnsi="メイリオ"/>
        </w:rPr>
      </w:pPr>
    </w:p>
    <w:p w14:paraId="5FC0366A"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b/>
          <w:u w:val="single"/>
        </w:rPr>
        <w:t>特例措置での２度目以降の診療</w:t>
      </w:r>
      <w:r w:rsidRPr="00812E03">
        <w:rPr>
          <w:rFonts w:ascii="メイリオ" w:eastAsia="メイリオ" w:hAnsi="メイリオ" w:cs="Arial Unicode MS"/>
        </w:rPr>
        <w:t>において、電話やオンライン診療（情報通信機器を用いた診療）のみで継続的な治療を行う場合、患者の医学的な管理は適切に行えると考えますか</w:t>
      </w:r>
    </w:p>
    <w:p w14:paraId="6BF47A1D"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電話</w:t>
      </w:r>
    </w:p>
    <w:p w14:paraId="1CFDA32C"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に行える</w:t>
      </w:r>
    </w:p>
    <w:p w14:paraId="4969938B"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に行うことはできない</w:t>
      </w:r>
    </w:p>
    <w:p w14:paraId="724E1D0D" w14:textId="77777777" w:rsidR="00C72CFA" w:rsidRPr="00812E03" w:rsidRDefault="00C72CFA">
      <w:pPr>
        <w:ind w:left="2160"/>
        <w:rPr>
          <w:rFonts w:ascii="メイリオ" w:eastAsia="メイリオ" w:hAnsi="メイリオ"/>
        </w:rPr>
      </w:pPr>
    </w:p>
    <w:p w14:paraId="39BD6898"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オンライン診療</w:t>
      </w:r>
    </w:p>
    <w:p w14:paraId="32626636"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に行える</w:t>
      </w:r>
    </w:p>
    <w:p w14:paraId="03F7FB0A"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適切に行うことはできない</w:t>
      </w:r>
    </w:p>
    <w:p w14:paraId="5B6664CE" w14:textId="77777777" w:rsidR="00C72CFA" w:rsidRPr="00812E03" w:rsidRDefault="00C72CFA">
      <w:pPr>
        <w:rPr>
          <w:rFonts w:ascii="メイリオ" w:eastAsia="メイリオ" w:hAnsi="メイリオ"/>
        </w:rPr>
      </w:pPr>
    </w:p>
    <w:p w14:paraId="02361931" w14:textId="77777777" w:rsidR="00C72CFA" w:rsidRPr="00812E03" w:rsidRDefault="00BB1068">
      <w:pPr>
        <w:numPr>
          <w:ilvl w:val="0"/>
          <w:numId w:val="1"/>
        </w:numPr>
        <w:rPr>
          <w:rFonts w:ascii="メイリオ" w:eastAsia="メイリオ" w:hAnsi="メイリオ"/>
          <w:b/>
        </w:rPr>
      </w:pPr>
      <w:r w:rsidRPr="00812E03">
        <w:rPr>
          <w:rFonts w:ascii="メイリオ" w:eastAsia="メイリオ" w:hAnsi="メイリオ" w:cs="Arial Unicode MS"/>
          <w:b/>
        </w:rPr>
        <w:t>（</w:t>
      </w:r>
      <w:r w:rsidRPr="00812E03">
        <w:rPr>
          <w:rFonts w:ascii="メイリオ" w:eastAsia="メイリオ" w:hAnsi="メイリオ" w:cs="Arial Unicode MS"/>
          <w:b/>
          <w:highlight w:val="white"/>
        </w:rPr>
        <w:t>オンライン診療を実施された方のみに伺います）</w:t>
      </w:r>
      <w:r w:rsidRPr="00812E03">
        <w:rPr>
          <w:rFonts w:ascii="メイリオ" w:eastAsia="メイリオ" w:hAnsi="メイリオ" w:cs="Arial Unicode MS"/>
          <w:b/>
        </w:rPr>
        <w:t>オンライン診療に活用した情報通信機器について</w:t>
      </w:r>
    </w:p>
    <w:p w14:paraId="707124EB"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用いた情報通信機器の種類はいずれでしょうか</w:t>
      </w:r>
    </w:p>
    <w:p w14:paraId="3FA24D73"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オンライン診療専用システム</w:t>
      </w:r>
    </w:p>
    <w:p w14:paraId="50820BEB"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オンライン診療専用ではない、一般的な汎用ビデオ通信システム</w:t>
      </w:r>
    </w:p>
    <w:p w14:paraId="281019BA" w14:textId="77777777" w:rsidR="00C72CFA" w:rsidRPr="00812E03" w:rsidRDefault="00C72CFA">
      <w:pPr>
        <w:ind w:left="2160"/>
        <w:rPr>
          <w:rFonts w:ascii="メイリオ" w:eastAsia="メイリオ" w:hAnsi="メイリオ"/>
        </w:rPr>
      </w:pPr>
    </w:p>
    <w:p w14:paraId="0CB7C8DE"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情報通信機器にかかる費用はいくらでしたか</w:t>
      </w:r>
    </w:p>
    <w:p w14:paraId="01A1AD64"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導入料</w:t>
      </w:r>
    </w:p>
    <w:p w14:paraId="32858668"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無料</w:t>
      </w:r>
    </w:p>
    <w:p w14:paraId="47821CA6"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１０万円以下</w:t>
      </w:r>
    </w:p>
    <w:p w14:paraId="6591DB9D"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１０万円超〜５０万円以下</w:t>
      </w:r>
    </w:p>
    <w:p w14:paraId="27A30D53"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５０万円超</w:t>
      </w:r>
    </w:p>
    <w:p w14:paraId="3542E339" w14:textId="77777777" w:rsidR="00C72CFA" w:rsidRPr="00812E03" w:rsidRDefault="00C72CFA">
      <w:pPr>
        <w:ind w:left="2880"/>
        <w:rPr>
          <w:rFonts w:ascii="メイリオ" w:eastAsia="メイリオ" w:hAnsi="メイリオ"/>
        </w:rPr>
      </w:pPr>
    </w:p>
    <w:p w14:paraId="6213D2C7" w14:textId="77777777" w:rsidR="00C72CFA" w:rsidRPr="00812E03" w:rsidRDefault="00BB1068">
      <w:pPr>
        <w:numPr>
          <w:ilvl w:val="2"/>
          <w:numId w:val="1"/>
        </w:numPr>
        <w:rPr>
          <w:rFonts w:ascii="メイリオ" w:eastAsia="メイリオ" w:hAnsi="メイリオ"/>
        </w:rPr>
      </w:pPr>
      <w:r w:rsidRPr="00812E03">
        <w:rPr>
          <w:rFonts w:ascii="メイリオ" w:eastAsia="メイリオ" w:hAnsi="メイリオ" w:cs="Arial Unicode MS"/>
        </w:rPr>
        <w:t>月額利用料</w:t>
      </w:r>
    </w:p>
    <w:p w14:paraId="2D8A0AAA"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無料</w:t>
      </w:r>
    </w:p>
    <w:p w14:paraId="23C7E497"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１万円以下</w:t>
      </w:r>
    </w:p>
    <w:p w14:paraId="46993D9C"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１万円超〜３万円以下</w:t>
      </w:r>
    </w:p>
    <w:p w14:paraId="7FDD71D2"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３万円超〜５万円以下</w:t>
      </w:r>
    </w:p>
    <w:p w14:paraId="6D64718F" w14:textId="77777777" w:rsidR="00C72CFA" w:rsidRPr="00812E03" w:rsidRDefault="00BB1068">
      <w:pPr>
        <w:ind w:left="2880"/>
        <w:rPr>
          <w:rFonts w:ascii="メイリオ" w:eastAsia="メイリオ" w:hAnsi="メイリオ"/>
        </w:rPr>
      </w:pPr>
      <w:r w:rsidRPr="00812E03">
        <w:rPr>
          <w:rFonts w:ascii="メイリオ" w:eastAsia="メイリオ" w:hAnsi="メイリオ" w:cs="Arial Unicode MS"/>
        </w:rPr>
        <w:t>□５万円超</w:t>
      </w:r>
    </w:p>
    <w:p w14:paraId="416566EC" w14:textId="77777777" w:rsidR="00C72CFA" w:rsidRPr="00812E03" w:rsidRDefault="00C72CFA">
      <w:pPr>
        <w:ind w:left="2880"/>
        <w:rPr>
          <w:rFonts w:ascii="メイリオ" w:eastAsia="メイリオ" w:hAnsi="メイリオ"/>
        </w:rPr>
      </w:pPr>
    </w:p>
    <w:p w14:paraId="6A2A3BD5" w14:textId="77777777" w:rsidR="00C72CFA" w:rsidRPr="00812E03" w:rsidRDefault="00BB1068">
      <w:pPr>
        <w:numPr>
          <w:ilvl w:val="1"/>
          <w:numId w:val="1"/>
        </w:numPr>
        <w:rPr>
          <w:rFonts w:ascii="メイリオ" w:eastAsia="メイリオ" w:hAnsi="メイリオ"/>
        </w:rPr>
      </w:pPr>
      <w:r w:rsidRPr="00812E03">
        <w:rPr>
          <w:rFonts w:ascii="メイリオ" w:eastAsia="メイリオ" w:hAnsi="メイリオ" w:cs="Arial Unicode MS"/>
        </w:rPr>
        <w:t>システムのセキュリティに関する不安はありますか</w:t>
      </w:r>
    </w:p>
    <w:p w14:paraId="71463AE2"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ある</w:t>
      </w:r>
    </w:p>
    <w:p w14:paraId="2E4DEE82" w14:textId="77777777" w:rsidR="00C72CFA" w:rsidRPr="00812E03" w:rsidRDefault="00BB1068">
      <w:pPr>
        <w:ind w:left="2160"/>
        <w:rPr>
          <w:rFonts w:ascii="メイリオ" w:eastAsia="メイリオ" w:hAnsi="メイリオ"/>
        </w:rPr>
      </w:pPr>
      <w:r w:rsidRPr="00812E03">
        <w:rPr>
          <w:rFonts w:ascii="メイリオ" w:eastAsia="メイリオ" w:hAnsi="メイリオ" w:cs="Arial Unicode MS"/>
        </w:rPr>
        <w:t>□ない</w:t>
      </w:r>
    </w:p>
    <w:p w14:paraId="7EC3B52F" w14:textId="77777777" w:rsidR="00C72CFA" w:rsidRPr="00812E03" w:rsidRDefault="00C72CFA">
      <w:pPr>
        <w:rPr>
          <w:rFonts w:ascii="メイリオ" w:eastAsia="メイリオ" w:hAnsi="メイリオ"/>
        </w:rPr>
      </w:pPr>
    </w:p>
    <w:p w14:paraId="350AC29D" w14:textId="77777777" w:rsidR="00C72CFA" w:rsidRPr="00812E03" w:rsidRDefault="00C72CFA">
      <w:pPr>
        <w:ind w:left="2160"/>
        <w:rPr>
          <w:rFonts w:ascii="メイリオ" w:eastAsia="メイリオ" w:hAnsi="メイリオ"/>
        </w:rPr>
      </w:pPr>
    </w:p>
    <w:p w14:paraId="78D8C24B" w14:textId="77777777" w:rsidR="00C72CFA" w:rsidRPr="00812E03" w:rsidRDefault="00BB1068">
      <w:pPr>
        <w:rPr>
          <w:rFonts w:ascii="メイリオ" w:eastAsia="メイリオ" w:hAnsi="メイリオ"/>
          <w:b/>
        </w:rPr>
      </w:pPr>
      <w:r w:rsidRPr="00812E03">
        <w:rPr>
          <w:rFonts w:ascii="メイリオ" w:eastAsia="メイリオ" w:hAnsi="メイリオ" w:cs="Arial Unicode MS"/>
          <w:b/>
        </w:rPr>
        <w:t>ご協力いただきまして、誠にありがとうございました。</w:t>
      </w:r>
    </w:p>
    <w:p w14:paraId="2EA2BF78" w14:textId="77777777" w:rsidR="00C72CFA" w:rsidRPr="00812E03" w:rsidRDefault="00C72CFA">
      <w:pPr>
        <w:rPr>
          <w:rFonts w:ascii="メイリオ" w:eastAsia="メイリオ" w:hAnsi="メイリオ"/>
          <w:b/>
        </w:rPr>
      </w:pPr>
    </w:p>
    <w:p w14:paraId="34981AC3" w14:textId="77777777" w:rsidR="00C72CFA" w:rsidRPr="00812E03" w:rsidRDefault="00C72CFA">
      <w:pPr>
        <w:rPr>
          <w:rFonts w:ascii="メイリオ" w:eastAsia="メイリオ" w:hAnsi="メイリオ"/>
          <w:b/>
        </w:rPr>
      </w:pPr>
    </w:p>
    <w:p w14:paraId="4A477F35" w14:textId="77777777" w:rsidR="00C72CFA" w:rsidRPr="00812E03" w:rsidRDefault="00C72CFA">
      <w:pPr>
        <w:rPr>
          <w:rFonts w:ascii="メイリオ" w:eastAsia="メイリオ" w:hAnsi="メイリオ"/>
          <w:b/>
        </w:rPr>
      </w:pPr>
    </w:p>
    <w:p w14:paraId="33E80253" w14:textId="77777777" w:rsidR="00C72CFA" w:rsidRPr="00812E03" w:rsidRDefault="00C72CFA">
      <w:pPr>
        <w:rPr>
          <w:rFonts w:ascii="メイリオ" w:eastAsia="メイリオ" w:hAnsi="メイリオ"/>
        </w:rPr>
      </w:pPr>
    </w:p>
    <w:p w14:paraId="66ADFD78" w14:textId="77777777" w:rsidR="00C72CFA" w:rsidRPr="00812E03" w:rsidRDefault="00C72CFA">
      <w:pPr>
        <w:rPr>
          <w:rFonts w:ascii="メイリオ" w:eastAsia="メイリオ" w:hAnsi="メイリオ"/>
        </w:rPr>
      </w:pPr>
    </w:p>
    <w:sectPr w:rsidR="00C72CFA" w:rsidRPr="00812E03">
      <w:headerReference w:type="default" r:id="rId7"/>
      <w:footerReference w:type="default" r:id="rId8"/>
      <w:pgSz w:w="11909" w:h="16834"/>
      <w:pgMar w:top="1440" w:right="1440" w:bottom="1440" w:left="1440" w:header="720" w:footer="56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15879" w14:textId="77777777" w:rsidR="003C09CB" w:rsidRDefault="003C09CB">
      <w:pPr>
        <w:spacing w:line="240" w:lineRule="auto"/>
      </w:pPr>
      <w:r>
        <w:separator/>
      </w:r>
    </w:p>
  </w:endnote>
  <w:endnote w:type="continuationSeparator" w:id="0">
    <w:p w14:paraId="4EEB3385" w14:textId="77777777" w:rsidR="003C09CB" w:rsidRDefault="003C09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Arial Unicode MS">
    <w:altName w:val="ＭＳ ゴシック"/>
    <w:panose1 w:val="020B0604020202020204"/>
    <w:charset w:val="80"/>
    <w:family w:val="modern"/>
    <w:pitch w:val="variable"/>
    <w:sig w:usb0="F7FFAFFF" w:usb1="E9DFFFFF" w:usb2="0000003F" w:usb3="00000000" w:csb0="003F01FF" w:csb1="00000000"/>
  </w:font>
  <w:font w:name="Roboto">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CFE75" w14:textId="77777777" w:rsidR="00C72CFA" w:rsidRDefault="00BB1068">
    <w:pPr>
      <w:rPr>
        <w:sz w:val="18"/>
        <w:szCs w:val="18"/>
      </w:rPr>
    </w:pPr>
    <w:r>
      <w:rPr>
        <w:rFonts w:ascii="Arial Unicode MS" w:eastAsia="Arial Unicode MS" w:hAnsi="Arial Unicode MS" w:cs="Arial Unicode MS"/>
        <w:sz w:val="18"/>
        <w:szCs w:val="18"/>
      </w:rPr>
      <w:t>厚生労働科学特別研究事業「新型コロナウイルス感染症の感染拡大を踏まえたオンライン診療の対応やその影響についての研究」研究班（代表研究者：武藤真祐）</w:t>
    </w:r>
  </w:p>
  <w:p w14:paraId="43BABE4C" w14:textId="77777777" w:rsidR="00C72CFA" w:rsidRDefault="00BB1068">
    <w:pPr>
      <w:jc w:val="right"/>
      <w:rPr>
        <w:sz w:val="18"/>
        <w:szCs w:val="18"/>
      </w:rPr>
    </w:pPr>
    <w:r>
      <w:rPr>
        <w:sz w:val="18"/>
        <w:szCs w:val="18"/>
      </w:rPr>
      <w:fldChar w:fldCharType="begin"/>
    </w:r>
    <w:r>
      <w:rPr>
        <w:sz w:val="18"/>
        <w:szCs w:val="18"/>
      </w:rPr>
      <w:instrText>PAGE</w:instrText>
    </w:r>
    <w:r>
      <w:rPr>
        <w:sz w:val="18"/>
        <w:szCs w:val="18"/>
      </w:rPr>
      <w:fldChar w:fldCharType="separate"/>
    </w:r>
    <w:r w:rsidR="005E53B5">
      <w:rPr>
        <w:noProof/>
        <w:sz w:val="18"/>
        <w:szCs w:val="18"/>
      </w:rPr>
      <w:t>16</w:t>
    </w:r>
    <w:r>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6AD48" w14:textId="77777777" w:rsidR="003C09CB" w:rsidRDefault="003C09CB">
      <w:pPr>
        <w:spacing w:line="240" w:lineRule="auto"/>
      </w:pPr>
      <w:r>
        <w:separator/>
      </w:r>
    </w:p>
  </w:footnote>
  <w:footnote w:type="continuationSeparator" w:id="0">
    <w:p w14:paraId="59EEDD6B" w14:textId="77777777" w:rsidR="003C09CB" w:rsidRDefault="003C09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C9A57" w14:textId="77777777" w:rsidR="00C72CFA" w:rsidRDefault="00C72C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0C0A69"/>
    <w:multiLevelType w:val="multilevel"/>
    <w:tmpl w:val="401865B0"/>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I2MzY0tjA3MjBS0lEKTi0uzszPAykwrAUAIy1/vCwAAAA="/>
  </w:docVars>
  <w:rsids>
    <w:rsidRoot w:val="00C72CFA"/>
    <w:rsid w:val="003C09CB"/>
    <w:rsid w:val="005E53B5"/>
    <w:rsid w:val="00812E03"/>
    <w:rsid w:val="00B64469"/>
    <w:rsid w:val="00BB1068"/>
    <w:rsid w:val="00C72CFA"/>
    <w:rsid w:val="00FC1C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F6567"/>
  <w15:docId w15:val="{87B9D881-DF0A-4688-8845-ED57B9C08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 standalone="yes"?>
<Relationships xmlns="http://schemas.openxmlformats.org/package/2006/relationships">
  <Relationship Id="rId8" Type="http://schemas.openxmlformats.org/officeDocument/2006/relationships/footer" Target="footer1.xml" />
  <Relationship Id="rId3" Type="http://schemas.openxmlformats.org/officeDocument/2006/relationships/settings" Target="settings.xml" />
  <Relationship Id="rId7" Type="http://schemas.openxmlformats.org/officeDocument/2006/relationships/header" Target="header1.xml" />
  <Relationship Id="rId2" Type="http://schemas.openxmlformats.org/officeDocument/2006/relationships/styles" Target="styles.xml" />
  <Relationship Id="rId1" Type="http://schemas.openxmlformats.org/officeDocument/2006/relationships/numbering" Target="numbering.xml" />
  <Relationship Id="rId6" Type="http://schemas.openxmlformats.org/officeDocument/2006/relationships/endnotes" Target="endnotes.xml" />
  <Relationship Id="rId5" Type="http://schemas.openxmlformats.org/officeDocument/2006/relationships/footnotes" Target="footnotes.xml" />
  <Relationship Id="rId10" Type="http://schemas.openxmlformats.org/officeDocument/2006/relationships/theme" Target="theme/theme1.xml" />
  <Relationship Id="rId4" Type="http://schemas.openxmlformats.org/officeDocument/2006/relationships/webSettings" Target="webSettings.xml" />
  <Relationship Id="rId9" Type="http://schemas.openxmlformats.org/officeDocument/2006/relationships/fontTable" Target="fontTable.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